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2DBEC" w14:textId="77777777" w:rsidR="0094246C" w:rsidRPr="005E4225" w:rsidRDefault="00D93199" w:rsidP="00004718">
      <w:pPr>
        <w:ind w:left="142"/>
        <w:rPr>
          <w:b/>
          <w:sz w:val="20"/>
          <w:szCs w:val="18"/>
        </w:rPr>
      </w:pPr>
      <w:r w:rsidRPr="005E4225">
        <w:rPr>
          <w:b/>
          <w:sz w:val="20"/>
          <w:szCs w:val="18"/>
        </w:rPr>
        <w:t xml:space="preserve">Instructions: </w:t>
      </w:r>
    </w:p>
    <w:p w14:paraId="3B1EC10C" w14:textId="1CB0655D" w:rsidR="00D93199" w:rsidRPr="005E4225" w:rsidRDefault="00D93199" w:rsidP="00775539">
      <w:pPr>
        <w:pStyle w:val="ListParagraph"/>
        <w:numPr>
          <w:ilvl w:val="0"/>
          <w:numId w:val="16"/>
        </w:numPr>
        <w:ind w:left="567" w:right="417" w:hanging="283"/>
        <w:rPr>
          <w:b/>
          <w:sz w:val="20"/>
          <w:szCs w:val="18"/>
        </w:rPr>
      </w:pPr>
      <w:r w:rsidRPr="005E4225">
        <w:rPr>
          <w:sz w:val="20"/>
          <w:szCs w:val="18"/>
        </w:rPr>
        <w:t xml:space="preserve">Use this form to provide a supporting statement for an RMIT academic staff member / HDR candidate / Research team nominated for one of the RMIT Research Awards in </w:t>
      </w:r>
      <w:r w:rsidR="009234C9" w:rsidRPr="005E4225">
        <w:rPr>
          <w:sz w:val="20"/>
          <w:szCs w:val="18"/>
        </w:rPr>
        <w:t>20</w:t>
      </w:r>
      <w:r w:rsidR="0041349B">
        <w:rPr>
          <w:sz w:val="20"/>
          <w:szCs w:val="18"/>
        </w:rPr>
        <w:t>2</w:t>
      </w:r>
      <w:r w:rsidR="00436FF2">
        <w:rPr>
          <w:sz w:val="20"/>
          <w:szCs w:val="18"/>
        </w:rPr>
        <w:t>2</w:t>
      </w:r>
      <w:r w:rsidRPr="005E4225">
        <w:rPr>
          <w:sz w:val="20"/>
          <w:szCs w:val="18"/>
        </w:rPr>
        <w:t xml:space="preserve">. </w:t>
      </w:r>
    </w:p>
    <w:p w14:paraId="766DBE9D" w14:textId="18F6A590" w:rsidR="00FC7300" w:rsidRPr="00DC515B" w:rsidRDefault="00775539" w:rsidP="00DC515B">
      <w:pPr>
        <w:pStyle w:val="ListParagraph"/>
        <w:widowControl/>
        <w:numPr>
          <w:ilvl w:val="0"/>
          <w:numId w:val="16"/>
        </w:numPr>
        <w:autoSpaceDE/>
        <w:autoSpaceDN/>
        <w:spacing w:after="200" w:line="276" w:lineRule="auto"/>
        <w:ind w:left="567" w:right="417" w:hanging="283"/>
        <w:contextualSpacing/>
        <w:rPr>
          <w:sz w:val="20"/>
          <w:szCs w:val="20"/>
        </w:rPr>
      </w:pPr>
      <w:r w:rsidRPr="50978FB1">
        <w:rPr>
          <w:sz w:val="20"/>
          <w:szCs w:val="20"/>
        </w:rPr>
        <w:t xml:space="preserve">Visit the </w:t>
      </w:r>
      <w:hyperlink r:id="rId11">
        <w:r w:rsidR="009234C9" w:rsidRPr="50978FB1">
          <w:rPr>
            <w:rStyle w:val="Hyperlink"/>
            <w:sz w:val="20"/>
            <w:szCs w:val="20"/>
          </w:rPr>
          <w:t>20</w:t>
        </w:r>
        <w:r w:rsidR="0041349B" w:rsidRPr="50978FB1">
          <w:rPr>
            <w:rStyle w:val="Hyperlink"/>
            <w:sz w:val="20"/>
            <w:szCs w:val="20"/>
          </w:rPr>
          <w:t>2</w:t>
        </w:r>
        <w:r w:rsidR="00436FF2">
          <w:rPr>
            <w:rStyle w:val="Hyperlink"/>
            <w:sz w:val="20"/>
            <w:szCs w:val="20"/>
          </w:rPr>
          <w:t>2</w:t>
        </w:r>
        <w:r w:rsidR="009234C9" w:rsidRPr="50978FB1">
          <w:rPr>
            <w:rStyle w:val="Hyperlink"/>
            <w:sz w:val="20"/>
            <w:szCs w:val="20"/>
          </w:rPr>
          <w:t xml:space="preserve"> RMIT Research Awards webpage</w:t>
        </w:r>
      </w:hyperlink>
      <w:r w:rsidRPr="50978FB1">
        <w:rPr>
          <w:sz w:val="20"/>
          <w:szCs w:val="20"/>
        </w:rPr>
        <w:t xml:space="preserve"> for i</w:t>
      </w:r>
      <w:r w:rsidR="00D93199" w:rsidRPr="50978FB1">
        <w:rPr>
          <w:sz w:val="20"/>
          <w:szCs w:val="20"/>
        </w:rPr>
        <w:t>nformation</w:t>
      </w:r>
      <w:r w:rsidRPr="50978FB1">
        <w:rPr>
          <w:sz w:val="20"/>
          <w:szCs w:val="20"/>
        </w:rPr>
        <w:t xml:space="preserve">, including selection criteria on all </w:t>
      </w:r>
      <w:r w:rsidR="00D93199" w:rsidRPr="50978FB1">
        <w:rPr>
          <w:sz w:val="20"/>
          <w:szCs w:val="20"/>
        </w:rPr>
        <w:t>awards and prizes</w:t>
      </w:r>
      <w:r w:rsidR="00DC515B" w:rsidRPr="50978FB1">
        <w:rPr>
          <w:sz w:val="20"/>
          <w:szCs w:val="20"/>
        </w:rPr>
        <w:t xml:space="preserve">. </w:t>
      </w:r>
      <w:r w:rsidR="002F79F9" w:rsidRPr="50978FB1">
        <w:rPr>
          <w:sz w:val="20"/>
          <w:szCs w:val="20"/>
        </w:rPr>
        <w:t xml:space="preserve">Supporting statements </w:t>
      </w:r>
      <w:r w:rsidR="00D93199" w:rsidRPr="50978FB1">
        <w:rPr>
          <w:sz w:val="20"/>
          <w:szCs w:val="20"/>
        </w:rPr>
        <w:t xml:space="preserve">should refer to the selection criteria for the award and </w:t>
      </w:r>
      <w:r w:rsidR="002F79F9" w:rsidRPr="50978FB1">
        <w:rPr>
          <w:sz w:val="20"/>
          <w:szCs w:val="20"/>
        </w:rPr>
        <w:t xml:space="preserve">comment on research performance relative to opportunity, </w:t>
      </w:r>
      <w:r w:rsidR="392B004A" w:rsidRPr="50978FB1">
        <w:rPr>
          <w:sz w:val="20"/>
          <w:szCs w:val="20"/>
        </w:rPr>
        <w:t>i.e.,</w:t>
      </w:r>
      <w:r w:rsidR="002F79F9" w:rsidRPr="50978FB1">
        <w:rPr>
          <w:sz w:val="20"/>
          <w:szCs w:val="20"/>
        </w:rPr>
        <w:t xml:space="preserve"> information on career interruptions for such things as </w:t>
      </w:r>
      <w:r w:rsidR="13135DC0" w:rsidRPr="50978FB1">
        <w:rPr>
          <w:sz w:val="20"/>
          <w:szCs w:val="20"/>
        </w:rPr>
        <w:t>childbirth</w:t>
      </w:r>
      <w:r w:rsidR="002F79F9" w:rsidRPr="50978FB1">
        <w:rPr>
          <w:sz w:val="20"/>
          <w:szCs w:val="20"/>
        </w:rPr>
        <w:t xml:space="preserve">, </w:t>
      </w:r>
      <w:proofErr w:type="spellStart"/>
      <w:r w:rsidR="002F79F9" w:rsidRPr="50978FB1">
        <w:rPr>
          <w:sz w:val="20"/>
          <w:szCs w:val="20"/>
        </w:rPr>
        <w:t>carers’</w:t>
      </w:r>
      <w:proofErr w:type="spellEnd"/>
      <w:r w:rsidR="002F79F9" w:rsidRPr="50978FB1">
        <w:rPr>
          <w:sz w:val="20"/>
          <w:szCs w:val="20"/>
        </w:rPr>
        <w:t xml:space="preserve"> responsibilities, misadventure, or debilitating illness, can be included.  The statement must </w:t>
      </w:r>
      <w:r w:rsidR="00D93199" w:rsidRPr="50978FB1">
        <w:rPr>
          <w:sz w:val="20"/>
          <w:szCs w:val="20"/>
        </w:rPr>
        <w:t xml:space="preserve">be no more than </w:t>
      </w:r>
      <w:r w:rsidR="00F80C88" w:rsidRPr="50978FB1">
        <w:rPr>
          <w:b/>
          <w:bCs/>
          <w:sz w:val="20"/>
          <w:szCs w:val="20"/>
        </w:rPr>
        <w:t>0.5</w:t>
      </w:r>
      <w:r w:rsidR="00D93199" w:rsidRPr="50978FB1">
        <w:rPr>
          <w:b/>
          <w:bCs/>
          <w:sz w:val="20"/>
          <w:szCs w:val="20"/>
        </w:rPr>
        <w:t xml:space="preserve"> A4 page</w:t>
      </w:r>
      <w:r w:rsidR="00D93199" w:rsidRPr="50978FB1">
        <w:rPr>
          <w:sz w:val="20"/>
          <w:szCs w:val="20"/>
        </w:rPr>
        <w:t>.</w:t>
      </w:r>
    </w:p>
    <w:p w14:paraId="56395BB5" w14:textId="77777777" w:rsidR="00C8439F" w:rsidRDefault="00D93199" w:rsidP="00004718">
      <w:pPr>
        <w:pStyle w:val="ListParagraph"/>
        <w:widowControl/>
        <w:numPr>
          <w:ilvl w:val="0"/>
          <w:numId w:val="16"/>
        </w:numPr>
        <w:autoSpaceDE/>
        <w:autoSpaceDN/>
        <w:spacing w:after="200" w:line="276" w:lineRule="auto"/>
        <w:ind w:left="567" w:right="417" w:hanging="283"/>
        <w:contextualSpacing/>
        <w:rPr>
          <w:sz w:val="20"/>
          <w:szCs w:val="18"/>
        </w:rPr>
      </w:pPr>
      <w:r w:rsidRPr="005E4225">
        <w:rPr>
          <w:sz w:val="20"/>
          <w:szCs w:val="18"/>
        </w:rPr>
        <w:t>Information regarding who can provide supporting statements for each of the awa</w:t>
      </w:r>
      <w:r w:rsidR="00C8439F" w:rsidRPr="005E4225">
        <w:rPr>
          <w:sz w:val="20"/>
          <w:szCs w:val="18"/>
        </w:rPr>
        <w:t xml:space="preserve">rd categories is </w:t>
      </w:r>
      <w:r w:rsidR="00775539" w:rsidRPr="005E4225">
        <w:rPr>
          <w:sz w:val="20"/>
          <w:szCs w:val="18"/>
        </w:rPr>
        <w:t>provided in the table</w:t>
      </w:r>
      <w:r w:rsidR="00C8439F" w:rsidRPr="005E4225">
        <w:rPr>
          <w:sz w:val="20"/>
          <w:szCs w:val="18"/>
        </w:rPr>
        <w:t xml:space="preserve"> below</w:t>
      </w:r>
    </w:p>
    <w:p w14:paraId="672A6659" w14:textId="77777777" w:rsidR="00775539" w:rsidRPr="00775539" w:rsidRDefault="00775539" w:rsidP="007A5104">
      <w:pPr>
        <w:pStyle w:val="ListParagraph"/>
        <w:widowControl/>
        <w:autoSpaceDE/>
        <w:autoSpaceDN/>
        <w:spacing w:after="60"/>
        <w:ind w:left="567" w:right="420"/>
        <w:contextualSpacing/>
        <w:rPr>
          <w:sz w:val="18"/>
          <w:szCs w:val="18"/>
          <w:u w:val="single"/>
        </w:rPr>
      </w:pPr>
      <w:r w:rsidRPr="00775539"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  <w:r>
        <w:rPr>
          <w:sz w:val="18"/>
          <w:szCs w:val="18"/>
          <w:u w:val="single"/>
        </w:rPr>
        <w:tab/>
      </w:r>
    </w:p>
    <w:tbl>
      <w:tblPr>
        <w:tblStyle w:val="TableGrid"/>
        <w:tblW w:w="10719" w:type="dxa"/>
        <w:tblInd w:w="250" w:type="dxa"/>
        <w:tblLook w:val="04A0" w:firstRow="1" w:lastRow="0" w:firstColumn="1" w:lastColumn="0" w:noHBand="0" w:noVBand="1"/>
      </w:tblPr>
      <w:tblGrid>
        <w:gridCol w:w="2693"/>
        <w:gridCol w:w="3227"/>
        <w:gridCol w:w="4799"/>
      </w:tblGrid>
      <w:tr w:rsidR="00FC7300" w:rsidRPr="00640AD9" w14:paraId="41B76A36" w14:textId="77777777" w:rsidTr="33A79433">
        <w:tc>
          <w:tcPr>
            <w:tcW w:w="2693" w:type="dxa"/>
            <w:tcBorders>
              <w:top w:val="single" w:sz="4" w:space="0" w:color="auto"/>
            </w:tcBorders>
            <w:shd w:val="clear" w:color="auto" w:fill="CCC0D9" w:themeFill="accent4" w:themeFillTint="66"/>
          </w:tcPr>
          <w:p w14:paraId="305E1866" w14:textId="77777777" w:rsidR="00FC7300" w:rsidRPr="005E4225" w:rsidRDefault="00FC7300" w:rsidP="00FC7300">
            <w:pPr>
              <w:rPr>
                <w:b/>
                <w:lang w:val="en"/>
              </w:rPr>
            </w:pPr>
            <w:r w:rsidRPr="005E4225">
              <w:rPr>
                <w:b/>
                <w:lang w:val="en"/>
              </w:rPr>
              <w:t>Award or Prize</w:t>
            </w:r>
          </w:p>
        </w:tc>
        <w:tc>
          <w:tcPr>
            <w:tcW w:w="3227" w:type="dxa"/>
            <w:tcBorders>
              <w:top w:val="single" w:sz="4" w:space="0" w:color="auto"/>
            </w:tcBorders>
            <w:shd w:val="clear" w:color="auto" w:fill="CCC0D9" w:themeFill="accent4" w:themeFillTint="66"/>
          </w:tcPr>
          <w:p w14:paraId="3542FECA" w14:textId="77777777" w:rsidR="00FC7300" w:rsidRPr="005E4225" w:rsidRDefault="00FC7300" w:rsidP="00FC7300">
            <w:pPr>
              <w:rPr>
                <w:b/>
              </w:rPr>
            </w:pPr>
            <w:r w:rsidRPr="005E4225">
              <w:rPr>
                <w:b/>
              </w:rPr>
              <w:t>Support Statement 1</w:t>
            </w:r>
          </w:p>
        </w:tc>
        <w:tc>
          <w:tcPr>
            <w:tcW w:w="4799" w:type="dxa"/>
            <w:tcBorders>
              <w:top w:val="single" w:sz="4" w:space="0" w:color="auto"/>
            </w:tcBorders>
            <w:shd w:val="clear" w:color="auto" w:fill="CCC0D9" w:themeFill="accent4" w:themeFillTint="66"/>
          </w:tcPr>
          <w:p w14:paraId="54081C72" w14:textId="77777777" w:rsidR="00FC7300" w:rsidRPr="005E4225" w:rsidRDefault="00FC7300" w:rsidP="00FC7300">
            <w:pPr>
              <w:rPr>
                <w:b/>
              </w:rPr>
            </w:pPr>
            <w:r w:rsidRPr="005E4225">
              <w:rPr>
                <w:b/>
              </w:rPr>
              <w:t>Support Statement 2</w:t>
            </w:r>
          </w:p>
        </w:tc>
      </w:tr>
      <w:tr w:rsidR="00FC7300" w:rsidRPr="00640AD9" w14:paraId="6CAFE2CD" w14:textId="77777777" w:rsidTr="33A79433">
        <w:tc>
          <w:tcPr>
            <w:tcW w:w="2693" w:type="dxa"/>
          </w:tcPr>
          <w:p w14:paraId="4675570F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Excellence</w:t>
            </w:r>
            <w:r w:rsidRPr="00FC7300">
              <w:rPr>
                <w:b/>
                <w:sz w:val="16"/>
                <w:szCs w:val="16"/>
                <w:lang w:val="en"/>
              </w:rPr>
              <w:tab/>
            </w:r>
            <w:r w:rsidRPr="00FC7300">
              <w:rPr>
                <w:b/>
                <w:sz w:val="16"/>
                <w:szCs w:val="16"/>
                <w:lang w:val="en"/>
              </w:rPr>
              <w:tab/>
            </w:r>
          </w:p>
        </w:tc>
        <w:tc>
          <w:tcPr>
            <w:tcW w:w="3227" w:type="dxa"/>
          </w:tcPr>
          <w:p w14:paraId="4997C34A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549D08F6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="00FC7300" w:rsidRPr="00640AD9" w14:paraId="5D567040" w14:textId="77777777" w:rsidTr="33A79433">
        <w:tc>
          <w:tcPr>
            <w:tcW w:w="2693" w:type="dxa"/>
          </w:tcPr>
          <w:p w14:paraId="0950645A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Excellence – ECR</w:t>
            </w:r>
          </w:p>
        </w:tc>
        <w:tc>
          <w:tcPr>
            <w:tcW w:w="3227" w:type="dxa"/>
          </w:tcPr>
          <w:p w14:paraId="69576526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019950E6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="00FC7300" w:rsidRPr="00640AD9" w14:paraId="03CD36E4" w14:textId="77777777" w:rsidTr="33A79433">
        <w:tc>
          <w:tcPr>
            <w:tcW w:w="2693" w:type="dxa"/>
          </w:tcPr>
          <w:p w14:paraId="65273081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Prize for Research Excellence – HDR</w:t>
            </w:r>
          </w:p>
        </w:tc>
        <w:tc>
          <w:tcPr>
            <w:tcW w:w="3227" w:type="dxa"/>
          </w:tcPr>
          <w:p w14:paraId="08E820A6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One of the candidate’s supervisors</w:t>
            </w:r>
          </w:p>
        </w:tc>
        <w:tc>
          <w:tcPr>
            <w:tcW w:w="4799" w:type="dxa"/>
          </w:tcPr>
          <w:p w14:paraId="120FFBC3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Relevant HDR coordinator</w:t>
            </w:r>
          </w:p>
        </w:tc>
      </w:tr>
      <w:tr w:rsidR="00FC7300" w:rsidRPr="00640AD9" w14:paraId="08C53291" w14:textId="77777777" w:rsidTr="33A79433">
        <w:tc>
          <w:tcPr>
            <w:tcW w:w="2693" w:type="dxa"/>
          </w:tcPr>
          <w:p w14:paraId="712EBBC5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Supervision Excellence</w:t>
            </w:r>
          </w:p>
        </w:tc>
        <w:tc>
          <w:tcPr>
            <w:tcW w:w="3227" w:type="dxa"/>
          </w:tcPr>
          <w:p w14:paraId="33EF3D10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Relevant HDR coordinator, or Deputy Dean/Head R&amp;I if the nominee is an HDR coordinator</w:t>
            </w:r>
          </w:p>
        </w:tc>
        <w:tc>
          <w:tcPr>
            <w:tcW w:w="4799" w:type="dxa"/>
          </w:tcPr>
          <w:p w14:paraId="1A3F1136" w14:textId="77777777" w:rsidR="00FC7300" w:rsidRPr="00FC7300" w:rsidRDefault="001F3086" w:rsidP="006C46A5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 HDR graduate</w:t>
            </w:r>
          </w:p>
          <w:p w14:paraId="0A37501D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</w:p>
        </w:tc>
      </w:tr>
      <w:tr w:rsidR="00FC7300" w:rsidRPr="00640AD9" w14:paraId="25B7E7FB" w14:textId="77777777" w:rsidTr="33A79433">
        <w:tc>
          <w:tcPr>
            <w:tcW w:w="2693" w:type="dxa"/>
          </w:tcPr>
          <w:p w14:paraId="05D53538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Impact</w:t>
            </w:r>
          </w:p>
        </w:tc>
        <w:tc>
          <w:tcPr>
            <w:tcW w:w="3227" w:type="dxa"/>
          </w:tcPr>
          <w:p w14:paraId="36DC3EBA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2151A021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Party that has benefitted from the research and can comment on the nominee’s performance against selection criteria</w:t>
            </w:r>
          </w:p>
        </w:tc>
      </w:tr>
      <w:tr w:rsidR="00FC7300" w:rsidRPr="00640AD9" w14:paraId="0ED0C7E6" w14:textId="77777777" w:rsidTr="33A79433">
        <w:tc>
          <w:tcPr>
            <w:tcW w:w="2693" w:type="dxa"/>
          </w:tcPr>
          <w:p w14:paraId="063D62DF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Award for Research Impact - ECR</w:t>
            </w:r>
          </w:p>
        </w:tc>
        <w:tc>
          <w:tcPr>
            <w:tcW w:w="3227" w:type="dxa"/>
          </w:tcPr>
          <w:p w14:paraId="483F2E5E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6527588C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Party that has benefitted from the research and can comment on the nominee’s performance against selection criteria</w:t>
            </w:r>
          </w:p>
        </w:tc>
      </w:tr>
      <w:tr w:rsidR="00FC7300" w:rsidRPr="00640AD9" w14:paraId="4701EFCB" w14:textId="77777777" w:rsidTr="33A79433">
        <w:tc>
          <w:tcPr>
            <w:tcW w:w="2693" w:type="dxa"/>
          </w:tcPr>
          <w:p w14:paraId="5671E1BA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Vice-Chancellor’s Prize for Research Impact – HDR</w:t>
            </w:r>
          </w:p>
        </w:tc>
        <w:tc>
          <w:tcPr>
            <w:tcW w:w="3227" w:type="dxa"/>
          </w:tcPr>
          <w:p w14:paraId="77ACB2FE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One of the candidate’s supervisors</w:t>
            </w:r>
          </w:p>
        </w:tc>
        <w:tc>
          <w:tcPr>
            <w:tcW w:w="4799" w:type="dxa"/>
          </w:tcPr>
          <w:p w14:paraId="08537130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An individual in a relevant industry on the relevance of the research and demonstrated potential for impact</w:t>
            </w:r>
          </w:p>
        </w:tc>
      </w:tr>
      <w:tr w:rsidR="00FC7300" w:rsidRPr="00640AD9" w14:paraId="439BB61F" w14:textId="77777777" w:rsidTr="33A79433">
        <w:trPr>
          <w:trHeight w:val="531"/>
        </w:trPr>
        <w:tc>
          <w:tcPr>
            <w:tcW w:w="2693" w:type="dxa"/>
          </w:tcPr>
          <w:p w14:paraId="7245E1E6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Innovative Research Supervision</w:t>
            </w:r>
          </w:p>
        </w:tc>
        <w:tc>
          <w:tcPr>
            <w:tcW w:w="3227" w:type="dxa"/>
          </w:tcPr>
          <w:p w14:paraId="568D8EA5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Relevant HDR coordinator, or Deputy Dean/Head R&amp;I if the nominee is an HDR coordinator</w:t>
            </w:r>
          </w:p>
        </w:tc>
        <w:tc>
          <w:tcPr>
            <w:tcW w:w="4799" w:type="dxa"/>
          </w:tcPr>
          <w:p w14:paraId="78B28A21" w14:textId="77777777" w:rsidR="00FC7300" w:rsidRPr="00FC7300" w:rsidRDefault="00BD028F" w:rsidP="006C46A5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 HDR graduate</w:t>
            </w:r>
          </w:p>
        </w:tc>
      </w:tr>
      <w:tr w:rsidR="00FC7300" w:rsidRPr="00640AD9" w14:paraId="346B3472" w14:textId="77777777" w:rsidTr="33A79433">
        <w:tc>
          <w:tcPr>
            <w:tcW w:w="2693" w:type="dxa"/>
          </w:tcPr>
          <w:p w14:paraId="5DEE09D5" w14:textId="77777777" w:rsidR="00FC7300" w:rsidRPr="00FC7300" w:rsidRDefault="00FC7300" w:rsidP="006C46A5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Research Excellence - Team Award</w:t>
            </w:r>
          </w:p>
        </w:tc>
        <w:tc>
          <w:tcPr>
            <w:tcW w:w="3227" w:type="dxa"/>
          </w:tcPr>
          <w:p w14:paraId="5BBE6AF1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24EEA847" w14:textId="77777777" w:rsidR="00FC7300" w:rsidRPr="00FC7300" w:rsidRDefault="00FC7300" w:rsidP="006C46A5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="0041349B" w:rsidRPr="00640AD9" w14:paraId="245E7E19" w14:textId="77777777" w:rsidTr="33A79433">
        <w:tc>
          <w:tcPr>
            <w:tcW w:w="2693" w:type="dxa"/>
          </w:tcPr>
          <w:p w14:paraId="3FD4B82F" w14:textId="77777777" w:rsidR="0041349B" w:rsidRPr="00FC7300" w:rsidRDefault="0041349B" w:rsidP="0041349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Excellence – Graduate Research Leadership</w:t>
            </w:r>
          </w:p>
        </w:tc>
        <w:tc>
          <w:tcPr>
            <w:tcW w:w="3227" w:type="dxa"/>
          </w:tcPr>
          <w:p w14:paraId="4F5017C4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DR g</w:t>
            </w:r>
            <w:r w:rsidRPr="00FC7300">
              <w:rPr>
                <w:sz w:val="16"/>
                <w:szCs w:val="16"/>
              </w:rPr>
              <w:t>raduate</w:t>
            </w:r>
            <w:r>
              <w:rPr>
                <w:sz w:val="16"/>
                <w:szCs w:val="16"/>
              </w:rPr>
              <w:t>s</w:t>
            </w:r>
            <w:r w:rsidRPr="00FC7300">
              <w:rPr>
                <w:sz w:val="16"/>
                <w:szCs w:val="16"/>
              </w:rPr>
              <w:t xml:space="preserve"> and/or academic colleagues with supervision expertise or HDR responsibilities</w:t>
            </w:r>
          </w:p>
        </w:tc>
        <w:tc>
          <w:tcPr>
            <w:tcW w:w="4799" w:type="dxa"/>
          </w:tcPr>
          <w:p w14:paraId="1A760577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DR g</w:t>
            </w:r>
            <w:r w:rsidRPr="00FC7300">
              <w:rPr>
                <w:sz w:val="16"/>
                <w:szCs w:val="16"/>
              </w:rPr>
              <w:t>raduate</w:t>
            </w:r>
            <w:r>
              <w:rPr>
                <w:sz w:val="16"/>
                <w:szCs w:val="16"/>
              </w:rPr>
              <w:t>s</w:t>
            </w:r>
            <w:r w:rsidRPr="00FC7300">
              <w:rPr>
                <w:sz w:val="16"/>
                <w:szCs w:val="16"/>
              </w:rPr>
              <w:t xml:space="preserve"> and/or academic colleagues with supervision expertise or HDR responsibilities</w:t>
            </w:r>
          </w:p>
          <w:p w14:paraId="5DAB6C7B" w14:textId="77777777" w:rsidR="0041349B" w:rsidRPr="00FC7300" w:rsidRDefault="0041349B" w:rsidP="0041349B">
            <w:pPr>
              <w:rPr>
                <w:sz w:val="16"/>
                <w:szCs w:val="16"/>
              </w:rPr>
            </w:pPr>
          </w:p>
          <w:p w14:paraId="3A7C1B98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  <w:lang w:val="en"/>
              </w:rPr>
              <w:t xml:space="preserve">* </w:t>
            </w:r>
            <w:r w:rsidRPr="00FC7300">
              <w:rPr>
                <w:sz w:val="16"/>
                <w:szCs w:val="16"/>
              </w:rPr>
              <w:t xml:space="preserve">Additional </w:t>
            </w:r>
            <w:r w:rsidRPr="00FC7300">
              <w:rPr>
                <w:i/>
                <w:sz w:val="16"/>
                <w:szCs w:val="16"/>
              </w:rPr>
              <w:t>optional</w:t>
            </w:r>
            <w:r w:rsidRPr="00FC7300">
              <w:rPr>
                <w:sz w:val="16"/>
                <w:szCs w:val="16"/>
              </w:rPr>
              <w:t xml:space="preserve"> statement for this award:</w:t>
            </w:r>
          </w:p>
          <w:p w14:paraId="54B3700A" w14:textId="77777777" w:rsidR="0041349B" w:rsidRPr="00FC7300" w:rsidRDefault="0041349B" w:rsidP="0041349B">
            <w:pPr>
              <w:pStyle w:val="ListParagraph"/>
              <w:numPr>
                <w:ilvl w:val="0"/>
                <w:numId w:val="15"/>
              </w:numPr>
              <w:spacing w:before="60"/>
              <w:ind w:left="459" w:hanging="283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 xml:space="preserve">Evidence of </w:t>
            </w:r>
            <w:proofErr w:type="gramStart"/>
            <w:r w:rsidRPr="00FC7300">
              <w:rPr>
                <w:sz w:val="16"/>
                <w:szCs w:val="16"/>
              </w:rPr>
              <w:t>particular initiatives</w:t>
            </w:r>
            <w:proofErr w:type="gramEnd"/>
            <w:r w:rsidRPr="00FC7300">
              <w:rPr>
                <w:sz w:val="16"/>
                <w:szCs w:val="16"/>
              </w:rPr>
              <w:t xml:space="preserve"> or candidates’ achievements </w:t>
            </w:r>
          </w:p>
        </w:tc>
      </w:tr>
      <w:tr w:rsidR="0041349B" w:rsidRPr="00640AD9" w14:paraId="7FC6BD96" w14:textId="77777777" w:rsidTr="33A79433">
        <w:tc>
          <w:tcPr>
            <w:tcW w:w="2693" w:type="dxa"/>
          </w:tcPr>
          <w:p w14:paraId="5B088FEA" w14:textId="77777777" w:rsidR="0041349B" w:rsidRPr="00FC7300" w:rsidRDefault="0041349B" w:rsidP="0041349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 xml:space="preserve">RMIT Award for Excellence – </w:t>
            </w:r>
            <w:r>
              <w:rPr>
                <w:b/>
                <w:sz w:val="16"/>
                <w:szCs w:val="16"/>
                <w:lang w:val="en"/>
              </w:rPr>
              <w:t xml:space="preserve">Industry Engagement in Graduate </w:t>
            </w:r>
            <w:r w:rsidRPr="00FC7300">
              <w:rPr>
                <w:b/>
                <w:sz w:val="16"/>
                <w:szCs w:val="16"/>
                <w:lang w:val="en"/>
              </w:rPr>
              <w:t>Research</w:t>
            </w:r>
          </w:p>
        </w:tc>
        <w:tc>
          <w:tcPr>
            <w:tcW w:w="3227" w:type="dxa"/>
          </w:tcPr>
          <w:p w14:paraId="309A1E2E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 HDR graduate</w:t>
            </w:r>
          </w:p>
        </w:tc>
        <w:tc>
          <w:tcPr>
            <w:tcW w:w="4799" w:type="dxa"/>
          </w:tcPr>
          <w:p w14:paraId="1AD8D9D0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Industry partner statement of support</w:t>
            </w:r>
          </w:p>
          <w:p w14:paraId="02EB378F" w14:textId="77777777" w:rsidR="0041349B" w:rsidRPr="00FC7300" w:rsidRDefault="0041349B" w:rsidP="0041349B">
            <w:pPr>
              <w:pStyle w:val="ListParagraph"/>
              <w:ind w:left="720"/>
              <w:rPr>
                <w:rFonts w:eastAsiaTheme="minorHAnsi"/>
                <w:sz w:val="16"/>
                <w:szCs w:val="16"/>
                <w:lang w:val="en-AU"/>
              </w:rPr>
            </w:pPr>
          </w:p>
          <w:p w14:paraId="32557DD2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  <w:lang w:val="en"/>
              </w:rPr>
              <w:t xml:space="preserve">* </w:t>
            </w:r>
            <w:r w:rsidRPr="00FC7300">
              <w:rPr>
                <w:sz w:val="16"/>
                <w:szCs w:val="16"/>
              </w:rPr>
              <w:t xml:space="preserve">Additional </w:t>
            </w:r>
            <w:r w:rsidRPr="00FC7300">
              <w:rPr>
                <w:i/>
                <w:sz w:val="16"/>
                <w:szCs w:val="16"/>
              </w:rPr>
              <w:t>optional</w:t>
            </w:r>
            <w:r w:rsidRPr="00FC7300">
              <w:rPr>
                <w:sz w:val="16"/>
                <w:szCs w:val="16"/>
              </w:rPr>
              <w:t xml:space="preserve"> statements for this award:</w:t>
            </w:r>
          </w:p>
          <w:p w14:paraId="11B55DB8" w14:textId="1BE10714" w:rsidR="0041349B" w:rsidRPr="00FC7300" w:rsidRDefault="0041349B" w:rsidP="0041349B">
            <w:pPr>
              <w:pStyle w:val="ListParagraph"/>
              <w:numPr>
                <w:ilvl w:val="0"/>
                <w:numId w:val="15"/>
              </w:numPr>
              <w:spacing w:before="60"/>
              <w:ind w:left="459" w:hanging="283"/>
              <w:rPr>
                <w:sz w:val="16"/>
                <w:szCs w:val="16"/>
              </w:rPr>
            </w:pPr>
            <w:r w:rsidRPr="33A79433">
              <w:rPr>
                <w:sz w:val="16"/>
                <w:szCs w:val="16"/>
              </w:rPr>
              <w:t xml:space="preserve">RMIT academic with supervision expertise or HDR </w:t>
            </w:r>
            <w:r w:rsidR="702C9C7F" w:rsidRPr="33A79433">
              <w:rPr>
                <w:sz w:val="16"/>
                <w:szCs w:val="16"/>
              </w:rPr>
              <w:t>responsibilities.</w:t>
            </w:r>
            <w:r w:rsidRPr="33A79433">
              <w:rPr>
                <w:sz w:val="16"/>
                <w:szCs w:val="16"/>
              </w:rPr>
              <w:t xml:space="preserve"> </w:t>
            </w:r>
          </w:p>
          <w:p w14:paraId="447D1B8B" w14:textId="77777777" w:rsidR="0041349B" w:rsidRPr="00FC7300" w:rsidRDefault="0041349B" w:rsidP="0041349B">
            <w:pPr>
              <w:pStyle w:val="ListParagraph"/>
              <w:numPr>
                <w:ilvl w:val="0"/>
                <w:numId w:val="15"/>
              </w:numPr>
              <w:spacing w:before="60"/>
              <w:ind w:left="459" w:hanging="283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 xml:space="preserve">Evidence of </w:t>
            </w:r>
            <w:proofErr w:type="gramStart"/>
            <w:r w:rsidRPr="00FC7300">
              <w:rPr>
                <w:sz w:val="16"/>
                <w:szCs w:val="16"/>
              </w:rPr>
              <w:t>particular initiatives</w:t>
            </w:r>
            <w:proofErr w:type="gramEnd"/>
            <w:r w:rsidRPr="00FC7300">
              <w:rPr>
                <w:sz w:val="16"/>
                <w:szCs w:val="16"/>
              </w:rPr>
              <w:t xml:space="preserve"> or candidates’ achievements </w:t>
            </w:r>
          </w:p>
        </w:tc>
      </w:tr>
      <w:tr w:rsidR="0041349B" w:rsidRPr="00640AD9" w14:paraId="39E1A897" w14:textId="77777777" w:rsidTr="33A79433">
        <w:tc>
          <w:tcPr>
            <w:tcW w:w="2693" w:type="dxa"/>
          </w:tcPr>
          <w:p w14:paraId="58AD6CC5" w14:textId="77777777" w:rsidR="0041349B" w:rsidRPr="00FC7300" w:rsidRDefault="0041349B" w:rsidP="0041349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Research Excellence</w:t>
            </w:r>
          </w:p>
        </w:tc>
        <w:tc>
          <w:tcPr>
            <w:tcW w:w="3227" w:type="dxa"/>
          </w:tcPr>
          <w:p w14:paraId="2994F7E7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076F8D82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="0041349B" w:rsidRPr="00640AD9" w14:paraId="4067716E" w14:textId="77777777" w:rsidTr="33A79433">
        <w:tc>
          <w:tcPr>
            <w:tcW w:w="2693" w:type="dxa"/>
          </w:tcPr>
          <w:p w14:paraId="19C43CE9" w14:textId="77777777" w:rsidR="0041349B" w:rsidRPr="00FC7300" w:rsidRDefault="0041349B" w:rsidP="0041349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Research Excellence – ECR</w:t>
            </w:r>
          </w:p>
        </w:tc>
        <w:tc>
          <w:tcPr>
            <w:tcW w:w="3227" w:type="dxa"/>
          </w:tcPr>
          <w:p w14:paraId="52742C49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7E5A280D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Either an RMIT academic or external person familiar with the nominee’s field of research and achievements and can comment on nominee’s performance against the selection criteria</w:t>
            </w:r>
          </w:p>
        </w:tc>
      </w:tr>
      <w:tr w:rsidR="0041349B" w:rsidRPr="00640AD9" w14:paraId="2C73675C" w14:textId="77777777" w:rsidTr="33A79433">
        <w:tc>
          <w:tcPr>
            <w:tcW w:w="2693" w:type="dxa"/>
          </w:tcPr>
          <w:p w14:paraId="6528B197" w14:textId="77777777" w:rsidR="0041349B" w:rsidRPr="00FC7300" w:rsidRDefault="0041349B" w:rsidP="0041349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Prize for Research Excellence – HDR</w:t>
            </w:r>
          </w:p>
        </w:tc>
        <w:tc>
          <w:tcPr>
            <w:tcW w:w="3227" w:type="dxa"/>
          </w:tcPr>
          <w:p w14:paraId="6F549E4D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One of the candidate’s supervisors</w:t>
            </w:r>
          </w:p>
        </w:tc>
        <w:tc>
          <w:tcPr>
            <w:tcW w:w="4799" w:type="dxa"/>
          </w:tcPr>
          <w:p w14:paraId="428560DF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Relevant HDR Coordinator</w:t>
            </w:r>
          </w:p>
          <w:p w14:paraId="6A05A809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</w:p>
        </w:tc>
      </w:tr>
      <w:tr w:rsidR="00AA3542" w:rsidRPr="00640AD9" w14:paraId="6672B05A" w14:textId="77777777" w:rsidTr="33A79433">
        <w:tc>
          <w:tcPr>
            <w:tcW w:w="2693" w:type="dxa"/>
          </w:tcPr>
          <w:p w14:paraId="5EC09E86" w14:textId="0D9B157B" w:rsidR="00AA3542" w:rsidRPr="00FC7300" w:rsidRDefault="00AA3542" w:rsidP="00AA3542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4CAA27E0">
              <w:rPr>
                <w:b/>
                <w:bCs/>
                <w:sz w:val="16"/>
                <w:szCs w:val="16"/>
              </w:rPr>
              <w:t>RMIT Research Impact and Collaboration - Team Award</w:t>
            </w:r>
          </w:p>
        </w:tc>
        <w:tc>
          <w:tcPr>
            <w:tcW w:w="3227" w:type="dxa"/>
          </w:tcPr>
          <w:p w14:paraId="1E8E64EE" w14:textId="1193B9DF" w:rsidR="00AA3542" w:rsidRPr="00FC7300" w:rsidRDefault="00AA3542" w:rsidP="00AA3542">
            <w:pPr>
              <w:spacing w:before="60"/>
              <w:rPr>
                <w:sz w:val="16"/>
                <w:szCs w:val="16"/>
              </w:rPr>
            </w:pPr>
            <w:r w:rsidRPr="007E71A0">
              <w:rPr>
                <w:sz w:val="18"/>
              </w:rPr>
              <w:t>Nominator statement of support</w:t>
            </w:r>
          </w:p>
        </w:tc>
        <w:tc>
          <w:tcPr>
            <w:tcW w:w="4799" w:type="dxa"/>
          </w:tcPr>
          <w:p w14:paraId="6B4E5D9A" w14:textId="77777777" w:rsidR="00AA3542" w:rsidRPr="0041349B" w:rsidRDefault="00AA3542" w:rsidP="00AA3542">
            <w:pPr>
              <w:pStyle w:val="TableParagraph"/>
              <w:tabs>
                <w:tab w:val="left" w:pos="0"/>
              </w:tabs>
              <w:spacing w:before="14" w:line="208" w:lineRule="exact"/>
              <w:ind w:left="-43" w:right="-49"/>
              <w:rPr>
                <w:sz w:val="16"/>
                <w:szCs w:val="16"/>
              </w:rPr>
            </w:pPr>
            <w:r w:rsidRPr="0041349B">
              <w:rPr>
                <w:sz w:val="16"/>
                <w:szCs w:val="16"/>
              </w:rPr>
              <w:t>Either an RMIT academic or external person who is familiar with the nominee’s field of research and achievements and can comment on nominee’s performance against the selection</w:t>
            </w:r>
          </w:p>
          <w:p w14:paraId="57C2C7AA" w14:textId="3869C2A0" w:rsidR="00AA3542" w:rsidRPr="00FC7300" w:rsidRDefault="00AA3542" w:rsidP="00AA3542">
            <w:pPr>
              <w:spacing w:before="60"/>
              <w:rPr>
                <w:sz w:val="16"/>
                <w:szCs w:val="16"/>
              </w:rPr>
            </w:pPr>
            <w:r w:rsidRPr="0041349B">
              <w:rPr>
                <w:sz w:val="16"/>
                <w:szCs w:val="16"/>
              </w:rPr>
              <w:t>criteria</w:t>
            </w:r>
          </w:p>
        </w:tc>
      </w:tr>
      <w:tr w:rsidR="0041349B" w:rsidRPr="00640AD9" w14:paraId="60C4C97E" w14:textId="77777777" w:rsidTr="33A79433">
        <w:tc>
          <w:tcPr>
            <w:tcW w:w="2693" w:type="dxa"/>
          </w:tcPr>
          <w:p w14:paraId="3E2B5E65" w14:textId="77777777" w:rsidR="0041349B" w:rsidRPr="00FC7300" w:rsidRDefault="0041349B" w:rsidP="0041349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Research Impact</w:t>
            </w:r>
          </w:p>
        </w:tc>
        <w:tc>
          <w:tcPr>
            <w:tcW w:w="3227" w:type="dxa"/>
          </w:tcPr>
          <w:p w14:paraId="32ABC4E7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078DE3A5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A party that has benefitted from the research and can comment on the nominee’s performance against selection criteria</w:t>
            </w:r>
          </w:p>
        </w:tc>
      </w:tr>
      <w:tr w:rsidR="0041349B" w:rsidRPr="00640AD9" w14:paraId="66892054" w14:textId="77777777" w:rsidTr="33A79433">
        <w:tc>
          <w:tcPr>
            <w:tcW w:w="2693" w:type="dxa"/>
          </w:tcPr>
          <w:p w14:paraId="735D9CAA" w14:textId="77777777" w:rsidR="0041349B" w:rsidRPr="00FC7300" w:rsidRDefault="0041349B" w:rsidP="0041349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Award for Research Impact – ECR</w:t>
            </w:r>
          </w:p>
        </w:tc>
        <w:tc>
          <w:tcPr>
            <w:tcW w:w="3227" w:type="dxa"/>
          </w:tcPr>
          <w:p w14:paraId="23477FCB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Nominator statement of support</w:t>
            </w:r>
          </w:p>
        </w:tc>
        <w:tc>
          <w:tcPr>
            <w:tcW w:w="4799" w:type="dxa"/>
          </w:tcPr>
          <w:p w14:paraId="162E891A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A party that has benefitted from the research and can comment on the nominee’s performance against selection criteria</w:t>
            </w:r>
          </w:p>
        </w:tc>
      </w:tr>
      <w:tr w:rsidR="0041349B" w:rsidRPr="00640AD9" w14:paraId="03F0508E" w14:textId="77777777" w:rsidTr="33A79433">
        <w:tc>
          <w:tcPr>
            <w:tcW w:w="2693" w:type="dxa"/>
          </w:tcPr>
          <w:p w14:paraId="2D0C3E0F" w14:textId="77777777" w:rsidR="0041349B" w:rsidRPr="00FC7300" w:rsidRDefault="0041349B" w:rsidP="0041349B">
            <w:pPr>
              <w:spacing w:before="60"/>
              <w:rPr>
                <w:b/>
                <w:sz w:val="16"/>
                <w:szCs w:val="16"/>
                <w:lang w:val="en"/>
              </w:rPr>
            </w:pPr>
            <w:r w:rsidRPr="00FC7300">
              <w:rPr>
                <w:b/>
                <w:sz w:val="16"/>
                <w:szCs w:val="16"/>
                <w:lang w:val="en"/>
              </w:rPr>
              <w:t>RMIT Prize for Research Impact – HDR</w:t>
            </w:r>
          </w:p>
        </w:tc>
        <w:tc>
          <w:tcPr>
            <w:tcW w:w="3227" w:type="dxa"/>
          </w:tcPr>
          <w:p w14:paraId="11DC6416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One of the candidate’s supervisors</w:t>
            </w:r>
          </w:p>
        </w:tc>
        <w:tc>
          <w:tcPr>
            <w:tcW w:w="4799" w:type="dxa"/>
          </w:tcPr>
          <w:p w14:paraId="6C5C6277" w14:textId="77777777" w:rsidR="0041349B" w:rsidRPr="00FC7300" w:rsidRDefault="0041349B" w:rsidP="0041349B">
            <w:pPr>
              <w:spacing w:before="60"/>
              <w:rPr>
                <w:sz w:val="16"/>
                <w:szCs w:val="16"/>
              </w:rPr>
            </w:pPr>
            <w:r w:rsidRPr="00FC7300">
              <w:rPr>
                <w:sz w:val="16"/>
                <w:szCs w:val="16"/>
              </w:rPr>
              <w:t>An individual in a relevant industry on the relevance of the research and demonstrated potential for impact</w:t>
            </w:r>
          </w:p>
        </w:tc>
      </w:tr>
    </w:tbl>
    <w:p w14:paraId="7871DF8C" w14:textId="77777777" w:rsidR="00A1399A" w:rsidRDefault="00A1399A" w:rsidP="0094246C">
      <w:pPr>
        <w:pStyle w:val="ListParagraph"/>
        <w:widowControl/>
        <w:autoSpaceDE/>
        <w:autoSpaceDN/>
        <w:spacing w:after="200" w:line="276" w:lineRule="auto"/>
        <w:ind w:left="1560"/>
        <w:contextualSpacing/>
        <w:rPr>
          <w:color w:val="4F81BD" w:themeColor="accent1"/>
          <w:sz w:val="18"/>
          <w:szCs w:val="18"/>
        </w:rPr>
      </w:pPr>
    </w:p>
    <w:p w14:paraId="05332375" w14:textId="77777777" w:rsidR="00A1399A" w:rsidRDefault="00A1399A">
      <w:pPr>
        <w:rPr>
          <w:color w:val="4F81BD" w:themeColor="accent1"/>
          <w:sz w:val="18"/>
          <w:szCs w:val="18"/>
        </w:rPr>
      </w:pPr>
      <w:r>
        <w:rPr>
          <w:color w:val="4F81BD" w:themeColor="accent1"/>
          <w:sz w:val="18"/>
          <w:szCs w:val="18"/>
        </w:rPr>
        <w:br w:type="page"/>
      </w:r>
    </w:p>
    <w:tbl>
      <w:tblPr>
        <w:tblStyle w:val="TableGrid"/>
        <w:tblpPr w:leftFromText="180" w:rightFromText="180" w:vertAnchor="text" w:horzAnchor="margin" w:tblpXSpec="center" w:tblpY="404"/>
        <w:tblW w:w="9639" w:type="dxa"/>
        <w:tblLook w:val="0000" w:firstRow="0" w:lastRow="0" w:firstColumn="0" w:lastColumn="0" w:noHBand="0" w:noVBand="0"/>
      </w:tblPr>
      <w:tblGrid>
        <w:gridCol w:w="2660"/>
        <w:gridCol w:w="6979"/>
      </w:tblGrid>
      <w:tr w:rsidR="00B36123" w:rsidRPr="00A61A8D" w14:paraId="3266BE72" w14:textId="77777777" w:rsidTr="00B36123"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E9C63B" w14:textId="77777777" w:rsidR="00B36123" w:rsidRPr="00A61A8D" w:rsidRDefault="00B36123" w:rsidP="00B36123">
            <w:pPr>
              <w:pStyle w:val="SectionContinuous"/>
              <w:framePr w:hSpace="0" w:wrap="auto" w:vAnchor="margin" w:hAnchor="text" w:xAlign="left" w:yAlign="inline"/>
            </w:pPr>
            <w:r w:rsidRPr="00A61A8D">
              <w:lastRenderedPageBreak/>
              <w:t xml:space="preserve">Section </w:t>
            </w:r>
            <w:r>
              <w:t>A</w:t>
            </w:r>
            <w:r w:rsidRPr="00A61A8D">
              <w:t xml:space="preserve">: </w:t>
            </w:r>
            <w:r>
              <w:t>Details of person providing statement of support</w:t>
            </w:r>
          </w:p>
        </w:tc>
      </w:tr>
      <w:tr w:rsidR="00B36123" w:rsidRPr="00A61A8D" w14:paraId="69515C51" w14:textId="77777777" w:rsidTr="00B36123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2AA4DC4E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Titl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Title"/>
            <w:tag w:val="Title"/>
            <w:id w:val="-504441349"/>
            <w:placeholder>
              <w:docPart w:val="CE6DEBDA16A4434DAF2812E4A7A049AF"/>
            </w:placeholder>
            <w:showingPlcHdr/>
            <w:comboBox>
              <w:listItem w:value="Select title from list"/>
              <w:listItem w:displayText="Assoc Prof" w:value="Assoc Prof"/>
              <w:listItem w:displayText="Dr" w:value="Dr"/>
              <w:listItem w:displayText="Mr" w:value="Mr"/>
              <w:listItem w:displayText="Mrs" w:value="Mrs"/>
              <w:listItem w:displayText="Ms" w:value="Ms"/>
              <w:listItem w:displayText="Prof" w:value="Prof"/>
              <w:listItem w:displayText="Other-enter manually" w:value="Other-enter manually"/>
            </w:comboBox>
          </w:sdtPr>
          <w:sdtContent>
            <w:tc>
              <w:tcPr>
                <w:tcW w:w="6979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  <w:right w:val="single" w:sz="4" w:space="0" w:color="9BBB59" w:themeColor="accent3"/>
                </w:tcBorders>
              </w:tcPr>
              <w:p w14:paraId="11A45B5B" w14:textId="77777777" w:rsidR="00B36123" w:rsidRPr="00A61A8D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 w:rsidRPr="00A61A8D">
                  <w:rPr>
                    <w:rStyle w:val="PlaceholderText"/>
                    <w:lang w:val="en-GB"/>
                  </w:rPr>
                  <w:t>Select title from list</w:t>
                </w:r>
              </w:p>
            </w:tc>
          </w:sdtContent>
        </w:sdt>
      </w:tr>
      <w:tr w:rsidR="00B36123" w:rsidRPr="00A61A8D" w14:paraId="0257B67D" w14:textId="77777777" w:rsidTr="00B36123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714F7A59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First nam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First_Name"/>
            <w:tag w:val="First_Name"/>
            <w:id w:val="1633056986"/>
            <w:placeholder>
              <w:docPart w:val="206EA2961FD14F1F8FC85C00876B6BC3"/>
            </w:placeholder>
            <w:text/>
          </w:sdtPr>
          <w:sdtContent>
            <w:tc>
              <w:tcPr>
                <w:tcW w:w="6979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  <w:right w:val="single" w:sz="4" w:space="0" w:color="9BBB59" w:themeColor="accent3"/>
                </w:tcBorders>
              </w:tcPr>
              <w:p w14:paraId="111589E4" w14:textId="77777777" w:rsidR="00B36123" w:rsidRPr="00A61A8D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>
                  <w:rPr>
                    <w:rStyle w:val="PlaceholderText"/>
                    <w:rFonts w:cs="Arial"/>
                    <w:lang w:val="en-GB"/>
                  </w:rPr>
                  <w:t>Enter First Name</w:t>
                </w:r>
              </w:p>
            </w:tc>
          </w:sdtContent>
        </w:sdt>
      </w:tr>
      <w:tr w:rsidR="00B36123" w:rsidRPr="00A61A8D" w14:paraId="6712A708" w14:textId="77777777" w:rsidTr="00B36123">
        <w:tblPrEx>
          <w:tblLook w:val="04A0" w:firstRow="1" w:lastRow="0" w:firstColumn="1" w:lastColumn="0" w:noHBand="0" w:noVBand="1"/>
        </w:tblPrEx>
        <w:trPr>
          <w:trHeight w:val="422"/>
        </w:trPr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7A0097E6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Last nam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Last_name"/>
            <w:tag w:val="Last_name"/>
            <w:id w:val="-1764596687"/>
            <w:placeholder>
              <w:docPart w:val="D57F40F264764283A4B10CAD1C6151DA"/>
            </w:placeholder>
            <w:text/>
          </w:sdtPr>
          <w:sdtContent>
            <w:tc>
              <w:tcPr>
                <w:tcW w:w="6979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  <w:right w:val="single" w:sz="4" w:space="0" w:color="9BBB59" w:themeColor="accent3"/>
                </w:tcBorders>
              </w:tcPr>
              <w:p w14:paraId="03D03F22" w14:textId="77777777" w:rsidR="00B36123" w:rsidRPr="00A61A8D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>
                  <w:rPr>
                    <w:rStyle w:val="PlaceholderText"/>
                    <w:rFonts w:cs="Arial"/>
                    <w:lang w:val="en-GB"/>
                  </w:rPr>
                  <w:t>Enter Last Name</w:t>
                </w:r>
              </w:p>
            </w:tc>
          </w:sdtContent>
        </w:sdt>
      </w:tr>
      <w:tr w:rsidR="00B36123" w:rsidRPr="00A61A8D" w14:paraId="562350B2" w14:textId="77777777" w:rsidTr="00B36123"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11EF85" w14:textId="77777777" w:rsidR="00B36123" w:rsidRDefault="00B36123" w:rsidP="00B36123">
            <w:pPr>
              <w:pStyle w:val="SectionContinuous"/>
              <w:framePr w:hSpace="0" w:wrap="auto" w:vAnchor="margin" w:hAnchor="text" w:xAlign="left" w:yAlign="inline"/>
            </w:pPr>
          </w:p>
          <w:p w14:paraId="519EDA23" w14:textId="4FBE500D" w:rsidR="00B36123" w:rsidRPr="00A61A8D" w:rsidRDefault="00B36123" w:rsidP="00B36123">
            <w:pPr>
              <w:pStyle w:val="SectionContinuous"/>
              <w:framePr w:hSpace="0" w:wrap="auto" w:vAnchor="margin" w:hAnchor="text" w:xAlign="left" w:yAlign="inline"/>
            </w:pPr>
            <w:r w:rsidRPr="00A61A8D">
              <w:t xml:space="preserve">Section B: Individual </w:t>
            </w:r>
            <w:r>
              <w:t>nominee details</w:t>
            </w:r>
          </w:p>
        </w:tc>
      </w:tr>
      <w:tr w:rsidR="00B36123" w:rsidRPr="00A61A8D" w14:paraId="40985100" w14:textId="77777777" w:rsidTr="00B36123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23DBB0A8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Titl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Title"/>
            <w:tag w:val="Title"/>
            <w:id w:val="-478999009"/>
            <w:placeholder>
              <w:docPart w:val="7AF45BEC14B849B3A2DE7506202D8861"/>
            </w:placeholder>
            <w:showingPlcHdr/>
            <w:comboBox>
              <w:listItem w:value="Select title from list"/>
              <w:listItem w:displayText="Assoc Prof" w:value="Assoc Prof"/>
              <w:listItem w:displayText="Dr" w:value="Dr"/>
              <w:listItem w:displayText="Mr" w:value="Mr"/>
              <w:listItem w:displayText="Mrs" w:value="Mrs"/>
              <w:listItem w:displayText="Ms" w:value="Ms"/>
              <w:listItem w:displayText="Prof" w:value="Prof"/>
              <w:listItem w:displayText="Other-enter manually" w:value="Other-enter manually"/>
            </w:comboBox>
          </w:sdtPr>
          <w:sdtContent>
            <w:tc>
              <w:tcPr>
                <w:tcW w:w="6979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  <w:right w:val="single" w:sz="4" w:space="0" w:color="9BBB59" w:themeColor="accent3"/>
                </w:tcBorders>
              </w:tcPr>
              <w:p w14:paraId="3E14D767" w14:textId="77777777" w:rsidR="00B36123" w:rsidRPr="00A61A8D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 w:rsidRPr="00A61A8D">
                  <w:rPr>
                    <w:rStyle w:val="PlaceholderText"/>
                    <w:lang w:val="en-GB"/>
                  </w:rPr>
                  <w:t>Select title from list</w:t>
                </w:r>
              </w:p>
            </w:tc>
          </w:sdtContent>
        </w:sdt>
      </w:tr>
      <w:tr w:rsidR="00B36123" w:rsidRPr="00A61A8D" w14:paraId="12443CC8" w14:textId="77777777" w:rsidTr="00B36123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2E684AE3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First nam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First_Name"/>
            <w:tag w:val="First_Name"/>
            <w:id w:val="360944621"/>
            <w:placeholder>
              <w:docPart w:val="8C10A4A2FD914DC0B3023E0CBF5EC3D7"/>
            </w:placeholder>
            <w:showingPlcHdr/>
            <w:text/>
          </w:sdtPr>
          <w:sdtContent>
            <w:tc>
              <w:tcPr>
                <w:tcW w:w="6979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  <w:right w:val="single" w:sz="4" w:space="0" w:color="9BBB59" w:themeColor="accent3"/>
                </w:tcBorders>
              </w:tcPr>
              <w:p w14:paraId="720DB0CA" w14:textId="77777777" w:rsidR="00B36123" w:rsidRPr="00A61A8D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 w:rsidRPr="00A61A8D">
                  <w:rPr>
                    <w:rStyle w:val="PlaceholderText"/>
                    <w:lang w:val="en-GB"/>
                  </w:rPr>
                  <w:t xml:space="preserve">Enter </w:t>
                </w:r>
                <w:r>
                  <w:rPr>
                    <w:rStyle w:val="PlaceholderText"/>
                    <w:lang w:val="en-GB"/>
                  </w:rPr>
                  <w:t>nominee’s</w:t>
                </w:r>
                <w:r w:rsidRPr="00A61A8D">
                  <w:rPr>
                    <w:rStyle w:val="PlaceholderText"/>
                    <w:lang w:val="en-GB"/>
                  </w:rPr>
                  <w:t xml:space="preserve"> first name</w:t>
                </w:r>
              </w:p>
            </w:tc>
          </w:sdtContent>
        </w:sdt>
      </w:tr>
      <w:tr w:rsidR="00B36123" w:rsidRPr="00A61A8D" w14:paraId="58E5F4E3" w14:textId="77777777" w:rsidTr="00B36123">
        <w:tblPrEx>
          <w:tblLook w:val="04A0" w:firstRow="1" w:lastRow="0" w:firstColumn="1" w:lastColumn="0" w:noHBand="0" w:noVBand="1"/>
        </w:tblPrEx>
        <w:trPr>
          <w:trHeight w:val="422"/>
        </w:trPr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5EDC80D2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Last name</w:t>
            </w:r>
          </w:p>
        </w:tc>
        <w:sdt>
          <w:sdtPr>
            <w:rPr>
              <w:rStyle w:val="PlaceholderText"/>
              <w:rFonts w:cs="Arial"/>
              <w:lang w:val="en-GB"/>
            </w:rPr>
            <w:alias w:val="Last_name"/>
            <w:tag w:val="Last_name"/>
            <w:id w:val="968710618"/>
            <w:placeholder>
              <w:docPart w:val="C915551E89F64E1CA5D31E212B37D866"/>
            </w:placeholder>
            <w:showingPlcHdr/>
            <w:text/>
          </w:sdtPr>
          <w:sdtContent>
            <w:tc>
              <w:tcPr>
                <w:tcW w:w="6979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  <w:right w:val="single" w:sz="4" w:space="0" w:color="9BBB59" w:themeColor="accent3"/>
                </w:tcBorders>
              </w:tcPr>
              <w:p w14:paraId="4C46F305" w14:textId="77777777" w:rsidR="00B36123" w:rsidRPr="00A61A8D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lang w:val="en-GB"/>
                  </w:rPr>
                </w:pPr>
                <w:r w:rsidRPr="00A61A8D">
                  <w:rPr>
                    <w:rStyle w:val="PlaceholderText"/>
                    <w:lang w:val="en-GB"/>
                  </w:rPr>
                  <w:t xml:space="preserve">Enter </w:t>
                </w:r>
                <w:r>
                  <w:rPr>
                    <w:rStyle w:val="PlaceholderText"/>
                    <w:lang w:val="en-GB"/>
                  </w:rPr>
                  <w:t>nominee’s</w:t>
                </w:r>
                <w:r w:rsidRPr="00A61A8D">
                  <w:rPr>
                    <w:rStyle w:val="PlaceholderText"/>
                    <w:lang w:val="en-GB"/>
                  </w:rPr>
                  <w:t xml:space="preserve"> last name</w:t>
                </w:r>
              </w:p>
            </w:tc>
          </w:sdtContent>
        </w:sdt>
      </w:tr>
      <w:tr w:rsidR="00B36123" w:rsidRPr="00A61A8D" w14:paraId="2F2275A1" w14:textId="77777777" w:rsidTr="00B36123">
        <w:tblPrEx>
          <w:tblLook w:val="04A0" w:firstRow="1" w:lastRow="0" w:firstColumn="1" w:lastColumn="0" w:noHBand="0" w:noVBand="1"/>
        </w:tblPrEx>
        <w:trPr>
          <w:trHeight w:val="285"/>
        </w:trPr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08F07BCA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396F5229">
              <w:rPr>
                <w:rFonts w:cs="Arial"/>
                <w:caps w:val="0"/>
                <w:color w:val="auto"/>
                <w:sz w:val="20"/>
                <w:szCs w:val="20"/>
              </w:rPr>
              <w:t>Staff e Number or Student ID</w:t>
            </w:r>
          </w:p>
        </w:tc>
        <w:tc>
          <w:tcPr>
            <w:tcW w:w="6979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</w:tcPr>
          <w:p w14:paraId="0CC9A743" w14:textId="77777777" w:rsidR="00B36123" w:rsidRPr="00A61A8D" w:rsidRDefault="00B36123" w:rsidP="00B36123">
            <w:pPr>
              <w:pStyle w:val="fielddets"/>
              <w:tabs>
                <w:tab w:val="left" w:pos="440"/>
              </w:tabs>
              <w:spacing w:before="80" w:after="80"/>
              <w:rPr>
                <w:rStyle w:val="PlaceholderText"/>
                <w:rFonts w:cs="Arial"/>
                <w:lang w:val="en-GB"/>
              </w:rPr>
            </w:pPr>
          </w:p>
        </w:tc>
      </w:tr>
      <w:tr w:rsidR="00B36123" w:rsidRPr="00A33197" w14:paraId="07F9225C" w14:textId="77777777" w:rsidTr="00B36123">
        <w:tblPrEx>
          <w:tblLook w:val="04A0" w:firstRow="1" w:lastRow="0" w:firstColumn="1" w:lastColumn="0" w:noHBand="0" w:noVBand="1"/>
        </w:tblPrEx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7757B" w14:textId="77777777" w:rsidR="00B36123" w:rsidRDefault="00B36123" w:rsidP="00B36123">
            <w:pPr>
              <w:pStyle w:val="SectionContinuous"/>
              <w:framePr w:hSpace="0" w:wrap="auto" w:vAnchor="margin" w:hAnchor="text" w:xAlign="left" w:yAlign="inline"/>
            </w:pPr>
          </w:p>
          <w:p w14:paraId="3132E147" w14:textId="77777777" w:rsidR="00B36123" w:rsidRPr="00A33197" w:rsidRDefault="00B36123" w:rsidP="00B36123">
            <w:pPr>
              <w:pStyle w:val="SectionContinuous"/>
              <w:framePr w:hSpace="0" w:wrap="auto" w:vAnchor="margin" w:hAnchor="text" w:xAlign="left" w:yAlign="inline"/>
            </w:pPr>
            <w:r w:rsidRPr="00A33197">
              <w:t xml:space="preserve">Section </w:t>
            </w:r>
            <w:r>
              <w:t>C</w:t>
            </w:r>
            <w:r w:rsidRPr="00A33197">
              <w:t xml:space="preserve">: </w:t>
            </w:r>
            <w:r>
              <w:t>Title of Award/Prize and Category</w:t>
            </w:r>
          </w:p>
        </w:tc>
      </w:tr>
      <w:tr w:rsidR="00B36123" w:rsidRPr="00A61A8D" w14:paraId="72CA6F24" w14:textId="77777777" w:rsidTr="00B36123">
        <w:tblPrEx>
          <w:tblLook w:val="04A0" w:firstRow="1" w:lastRow="0" w:firstColumn="1" w:lastColumn="0" w:noHBand="0" w:noVBand="1"/>
        </w:tblPrEx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7BA7D46C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>
              <w:rPr>
                <w:rFonts w:cs="Arial"/>
                <w:caps w:val="0"/>
                <w:color w:val="auto"/>
                <w:sz w:val="20"/>
                <w:szCs w:val="20"/>
              </w:rPr>
              <w:t>Award category</w:t>
            </w:r>
          </w:p>
        </w:tc>
        <w:sdt>
          <w:sdtPr>
            <w:rPr>
              <w:rStyle w:val="PlaceholderText"/>
              <w:rFonts w:cs="Arial"/>
              <w:b/>
              <w:lang w:val="en-GB"/>
            </w:rPr>
            <w:alias w:val="Award_category"/>
            <w:tag w:val="Award_category"/>
            <w:id w:val="-1410076588"/>
            <w:placeholder>
              <w:docPart w:val="F56C6BFC37654B2595D5CCBC88A1D667"/>
            </w:placeholder>
            <w:showingPlcHdr/>
            <w:dropDownList>
              <w:listItem w:value="Choose an item."/>
              <w:listItem w:displayText="Vice-Chancellor's Award for Research Excellence" w:value="Vice-Chancellor's Award for Research Excellence"/>
              <w:listItem w:displayText="Vice-Chancellor's Award for Research Excellence - ECR" w:value="Vice-Chancellor's Award for Research Excellence - ECR"/>
              <w:listItem w:displayText="Vice-Chancellor's Prize for Research Excellence - HDR" w:value="Vice-Chancellor's Prize for Research Excellence - HDR"/>
              <w:listItem w:displayText="Vice-Chancellor's Award for Research Supervision Excellence" w:value="Vice-Chancellor's Award for Research Supervision Excellence"/>
              <w:listItem w:displayText="Vice-Chancellors Award for Research Impact" w:value="Vice-Chancellors Award for Research Impact"/>
              <w:listItem w:displayText="Vice-Chancellor's Award for Research Impact - ECR" w:value="Vice-Chancellor's Award for Research Impact - ECR"/>
              <w:listItem w:displayText="Vice-Chancellor's Prize for Research Impact - HDR" w:value="Vice-Chancellor's Prize for Research Impact - HDR"/>
              <w:listItem w:displayText="RMIT Award for Innovative Research Supervision" w:value="RMIT Award for Innovative Research Supervision"/>
              <w:listItem w:displayText="RMIT Award for Research Excellence - Team Award" w:value="RMIT Award for Research Excellence - Team Award"/>
              <w:listItem w:displayText="RMIT Award for Research Excellence - Graduate Research Leadership" w:value="RMIT Award for Research Excellence - Graduate Research Leadership"/>
              <w:listItem w:displayText="RMIT Award for Research Excellence - Industry Engagement in Graduate Research" w:value="RMIT Award for Research Excellence - Industry Engagement in Graduate Research"/>
              <w:listItem w:displayText="RMIT Award for Research Excellence" w:value="RMIT Award for Research Excellence"/>
              <w:listItem w:displayText="RMIT Award for Research Excellence - ECR" w:value="RMIT Award for Research Excellence - ECR"/>
              <w:listItem w:displayText="RMIT Prize for Research Excellence - HDR" w:value="RMIT Prize for Research Excellence - HDR"/>
              <w:listItem w:displayText="RMIT Award for Impact and Collaboration – Team Award" w:value="RMIT Award for Impact and Collaboration – Team Award"/>
              <w:listItem w:displayText="RMIT Award for Research Impact" w:value="RMIT Award for Research Impact"/>
              <w:listItem w:displayText="RMIT Award for Research Impact - ECR" w:value="RMIT Award for Research Impact - ECR"/>
              <w:listItem w:displayText="RMIT Prize for Research Impact - HDR" w:value="RMIT Prize for Research Impact - HDR"/>
            </w:dropDownList>
          </w:sdtPr>
          <w:sdtContent>
            <w:tc>
              <w:tcPr>
                <w:tcW w:w="6979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  <w:right w:val="single" w:sz="4" w:space="0" w:color="9BBB59" w:themeColor="accent3"/>
                </w:tcBorders>
              </w:tcPr>
              <w:p w14:paraId="708D2B7E" w14:textId="77777777" w:rsidR="00B36123" w:rsidRPr="00DA18BB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b/>
                    <w:lang w:val="en-GB"/>
                  </w:rPr>
                </w:pPr>
                <w:r w:rsidRPr="001E23E4">
                  <w:rPr>
                    <w:rStyle w:val="PlaceholderText"/>
                    <w:b/>
                  </w:rPr>
                  <w:t>Choose award category from list</w:t>
                </w:r>
              </w:p>
            </w:tc>
          </w:sdtContent>
        </w:sdt>
      </w:tr>
      <w:tr w:rsidR="00B36123" w:rsidRPr="00A61A8D" w14:paraId="2C49C9FD" w14:textId="77777777" w:rsidTr="00B36123">
        <w:tblPrEx>
          <w:tblLook w:val="04A0" w:firstRow="1" w:lastRow="0" w:firstColumn="1" w:lastColumn="0" w:noHBand="0" w:noVBand="1"/>
        </w:tblPrEx>
        <w:tc>
          <w:tcPr>
            <w:tcW w:w="2660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5B16A758" w14:textId="77777777" w:rsidR="00B36123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>
              <w:rPr>
                <w:rFonts w:cs="Arial"/>
                <w:caps w:val="0"/>
                <w:color w:val="auto"/>
                <w:sz w:val="20"/>
                <w:szCs w:val="20"/>
              </w:rPr>
              <w:t>Award sub-category (where applicable) *</w:t>
            </w:r>
          </w:p>
        </w:tc>
        <w:sdt>
          <w:sdtPr>
            <w:rPr>
              <w:rStyle w:val="PlaceholderText"/>
              <w:rFonts w:cs="Arial"/>
              <w:b/>
              <w:lang w:val="en-GB"/>
            </w:rPr>
            <w:alias w:val="Choose award sub-category from list"/>
            <w:tag w:val="Choose award sub-category from list"/>
            <w:id w:val="-128172410"/>
            <w:placeholder>
              <w:docPart w:val="E59D406A7DB0410E8C89257BD6455C6C"/>
            </w:placeholder>
            <w:showingPlcHdr/>
            <w:dropDownList>
              <w:listItem w:value="Choose an item."/>
              <w:listItem w:displayText="Design" w:value="Design"/>
              <w:listItem w:displayText="Enterprise" w:value="Enterprise"/>
              <w:listItem w:displayText="Technology" w:value="Technology"/>
            </w:dropDownList>
          </w:sdtPr>
          <w:sdtContent>
            <w:tc>
              <w:tcPr>
                <w:tcW w:w="6979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  <w:right w:val="single" w:sz="4" w:space="0" w:color="9BBB59" w:themeColor="accent3"/>
                </w:tcBorders>
              </w:tcPr>
              <w:p w14:paraId="0F1ED122" w14:textId="77777777" w:rsidR="00B36123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Style w:val="PlaceholderText"/>
                    <w:rFonts w:cs="Arial"/>
                    <w:b/>
                    <w:lang w:val="en-GB"/>
                  </w:rPr>
                </w:pPr>
                <w:r>
                  <w:rPr>
                    <w:rStyle w:val="PlaceholderText"/>
                    <w:rFonts w:cs="Arial"/>
                    <w:b/>
                    <w:lang w:val="en-GB"/>
                  </w:rPr>
                  <w:t>Choose award sub-category from list</w:t>
                </w:r>
              </w:p>
            </w:tc>
          </w:sdtContent>
        </w:sdt>
      </w:tr>
      <w:tr w:rsidR="00B36123" w:rsidRPr="00A61A8D" w14:paraId="0603362E" w14:textId="77777777" w:rsidTr="00B36123">
        <w:tblPrEx>
          <w:tblLook w:val="04A0" w:firstRow="1" w:lastRow="0" w:firstColumn="1" w:lastColumn="0" w:noHBand="0" w:noVBand="1"/>
        </w:tblPrEx>
        <w:tc>
          <w:tcPr>
            <w:tcW w:w="9639" w:type="dxa"/>
            <w:gridSpan w:val="2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</w:tcPr>
          <w:p w14:paraId="3853E84A" w14:textId="315C3448" w:rsidR="00B36123" w:rsidRPr="005A7567" w:rsidRDefault="00B36123" w:rsidP="005A7567">
            <w:pPr>
              <w:ind w:left="-75"/>
              <w:textAlignment w:val="baseline"/>
              <w:rPr>
                <w:rStyle w:val="PlaceholderText"/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AU" w:eastAsia="en-AU"/>
              </w:rPr>
            </w:pPr>
            <w:r w:rsidRPr="00A1399A">
              <w:rPr>
                <w:rFonts w:ascii="Calibri" w:eastAsia="Times New Roman" w:hAnsi="Calibri" w:cs="Times New Roman"/>
                <w:smallCaps/>
                <w:color w:val="808080"/>
                <w:lang w:eastAsia="en-AU"/>
              </w:rPr>
              <w:t>* </w:t>
            </w:r>
            <w:r w:rsidRPr="00A1399A">
              <w:rPr>
                <w:rFonts w:eastAsia="Times New Roman"/>
                <w:smallCaps/>
                <w:color w:val="808080"/>
                <w:lang w:eastAsia="en-AU"/>
              </w:rPr>
              <w:t>Sub-Category applies to </w:t>
            </w:r>
            <w:r w:rsidRPr="00A1399A">
              <w:rPr>
                <w:rFonts w:eastAsia="Times New Roman"/>
                <w:i/>
                <w:iCs/>
                <w:smallCaps/>
                <w:color w:val="808080"/>
                <w:lang w:eastAsia="en-AU"/>
              </w:rPr>
              <w:t>ALL VICE CHANCELLOR AND RESEARCH AWARDS AND PRIZES</w:t>
            </w:r>
            <w:r w:rsidRPr="00A1399A">
              <w:rPr>
                <w:rFonts w:ascii="Calibri" w:eastAsia="Times New Roman" w:hAnsi="Calibri" w:cs="Times New Roman"/>
                <w:i/>
                <w:iCs/>
                <w:smallCaps/>
                <w:color w:val="808080"/>
                <w:lang w:eastAsia="en-AU"/>
              </w:rPr>
              <w:t> </w:t>
            </w:r>
            <w:r w:rsidRPr="00A1399A">
              <w:rPr>
                <w:rFonts w:eastAsia="Times New Roman"/>
                <w:i/>
                <w:iCs/>
                <w:smallCaps/>
                <w:color w:val="808080"/>
                <w:lang w:eastAsia="en-AU"/>
              </w:rPr>
              <w:t>excluding</w:t>
            </w:r>
            <w:r w:rsidRPr="00A1399A">
              <w:rPr>
                <w:rFonts w:eastAsia="Times New Roman"/>
                <w:color w:val="808080"/>
                <w:lang w:val="en-AU" w:eastAsia="en-AU"/>
              </w:rPr>
              <w:t> </w:t>
            </w:r>
            <w:proofErr w:type="spellStart"/>
            <w:r w:rsidRPr="00A1399A">
              <w:rPr>
                <w:rFonts w:eastAsia="Times New Roman"/>
                <w:smallCaps/>
                <w:color w:val="808080"/>
                <w:lang w:eastAsia="en-AU"/>
              </w:rPr>
              <w:t>hdr</w:t>
            </w:r>
            <w:proofErr w:type="spellEnd"/>
            <w:r w:rsidRPr="00A1399A">
              <w:rPr>
                <w:rFonts w:eastAsia="Times New Roman"/>
                <w:smallCaps/>
                <w:color w:val="808080"/>
                <w:lang w:eastAsia="en-AU"/>
              </w:rPr>
              <w:t> supervision and team Awards.</w:t>
            </w:r>
            <w:r w:rsidRPr="00A1399A">
              <w:rPr>
                <w:rFonts w:eastAsia="Times New Roman"/>
                <w:i/>
                <w:iCs/>
                <w:smallCaps/>
                <w:color w:val="808080"/>
                <w:lang w:eastAsia="en-AU"/>
              </w:rPr>
              <w:t> sub-categories information is available on the </w:t>
            </w:r>
            <w:hyperlink r:id="rId12" w:tgtFrame="_blank" w:history="1">
              <w:r w:rsidRPr="0016376E">
                <w:rPr>
                  <w:rStyle w:val="Hyperlink"/>
                  <w:rFonts w:eastAsia="Times New Roman"/>
                  <w:i/>
                  <w:iCs/>
                  <w:smallCaps/>
                  <w:lang w:eastAsia="en-AU"/>
                </w:rPr>
                <w:t>Research Awards Website</w:t>
              </w:r>
              <w:r w:rsidRPr="0016376E">
                <w:rPr>
                  <w:rStyle w:val="Hyperlink"/>
                  <w:rFonts w:ascii="Calibri" w:eastAsia="Times New Roman" w:hAnsi="Calibri" w:cs="Times New Roman"/>
                  <w:lang w:eastAsia="en-AU"/>
                </w:rPr>
                <w:t> </w:t>
              </w:r>
            </w:hyperlink>
          </w:p>
        </w:tc>
      </w:tr>
    </w:tbl>
    <w:p w14:paraId="023CA281" w14:textId="6BAF553C" w:rsidR="000D19B5" w:rsidRPr="00A1399A" w:rsidRDefault="00F864E4" w:rsidP="0046427E">
      <w:pPr>
        <w:pStyle w:val="ListParagraph"/>
        <w:widowControl/>
        <w:autoSpaceDE/>
        <w:autoSpaceDN/>
        <w:spacing w:after="200" w:line="276" w:lineRule="auto"/>
        <w:ind w:left="1560"/>
        <w:contextualSpacing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4B3B26" wp14:editId="40290369">
                <wp:simplePos x="0" y="0"/>
                <wp:positionH relativeFrom="page">
                  <wp:posOffset>190500</wp:posOffset>
                </wp:positionH>
                <wp:positionV relativeFrom="page">
                  <wp:posOffset>266700</wp:posOffset>
                </wp:positionV>
                <wp:extent cx="0" cy="0"/>
                <wp:effectExtent l="200025" t="9525" r="200025" b="9525"/>
                <wp:wrapNone/>
                <wp:docPr id="38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3D49D612">
              <v:line id="Line 39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15pt,21pt" to="15pt,21pt" w14:anchorId="158CD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074AE7C" wp14:editId="17568EA3">
                <wp:simplePos x="0" y="0"/>
                <wp:positionH relativeFrom="page">
                  <wp:posOffset>7903210</wp:posOffset>
                </wp:positionH>
                <wp:positionV relativeFrom="page">
                  <wp:posOffset>266700</wp:posOffset>
                </wp:positionV>
                <wp:extent cx="190500" cy="0"/>
                <wp:effectExtent l="6985" t="9525" r="12065" b="9525"/>
                <wp:wrapNone/>
                <wp:docPr id="37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3DEF4BA8">
              <v:line id="Line 38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22.3pt,21pt" to="637.3pt,21pt" w14:anchorId="33D6B1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CwgHAIAAEIEAAAOAAAAZHJzL2Uyb0RvYy54bWysU8GO2jAQvVfqP1i+QxLIsh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6EAAB08C" wp14:editId="2543CC15">
                <wp:simplePos x="0" y="0"/>
                <wp:positionH relativeFrom="page">
                  <wp:posOffset>190500</wp:posOffset>
                </wp:positionH>
                <wp:positionV relativeFrom="page">
                  <wp:posOffset>10958830</wp:posOffset>
                </wp:positionV>
                <wp:extent cx="0" cy="0"/>
                <wp:effectExtent l="200025" t="5080" r="200025" b="13970"/>
                <wp:wrapNone/>
                <wp:docPr id="36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4DAD4E56">
              <v:line id="Line 37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15pt,862.9pt" to="15pt,862.9pt" w14:anchorId="0BF39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4F8FC00" wp14:editId="4EE85295">
                <wp:simplePos x="0" y="0"/>
                <wp:positionH relativeFrom="page">
                  <wp:posOffset>7903210</wp:posOffset>
                </wp:positionH>
                <wp:positionV relativeFrom="page">
                  <wp:posOffset>10958830</wp:posOffset>
                </wp:positionV>
                <wp:extent cx="190500" cy="0"/>
                <wp:effectExtent l="6985" t="5080" r="12065" b="13970"/>
                <wp:wrapNone/>
                <wp:docPr id="35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72FA62CE">
              <v:line id="Line 3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22.3pt,862.9pt" to="637.3pt,862.9pt" w14:anchorId="6715F4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1B4FC04" wp14:editId="5734EFC8">
                <wp:simplePos x="0" y="0"/>
                <wp:positionH relativeFrom="page">
                  <wp:posOffset>266700</wp:posOffset>
                </wp:positionH>
                <wp:positionV relativeFrom="page">
                  <wp:posOffset>190500</wp:posOffset>
                </wp:positionV>
                <wp:extent cx="0" cy="0"/>
                <wp:effectExtent l="9525" t="200025" r="9525" b="200025"/>
                <wp:wrapNone/>
                <wp:docPr id="34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7E138D63">
              <v:line id="Line 35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21pt,15pt" to="21pt,15pt" w14:anchorId="732225E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5C4F618" wp14:editId="4065C167">
                <wp:simplePos x="0" y="0"/>
                <wp:positionH relativeFrom="page">
                  <wp:posOffset>7827010</wp:posOffset>
                </wp:positionH>
                <wp:positionV relativeFrom="page">
                  <wp:posOffset>190500</wp:posOffset>
                </wp:positionV>
                <wp:extent cx="0" cy="0"/>
                <wp:effectExtent l="6985" t="200025" r="12065" b="200025"/>
                <wp:wrapNone/>
                <wp:docPr id="32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>
              <v:line id="Line 33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16.3pt,15pt" to="616.3pt,15pt" w14:anchorId="6311FB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">
                <w10:wrap anchorx="page" anchory="page"/>
              </v:line>
            </w:pict>
          </mc:Fallback>
        </mc:AlternateContent>
      </w:r>
      <w:r w:rsidRPr="00F864E4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0A3147CF" wp14:editId="1F9C8699">
                <wp:simplePos x="0" y="0"/>
                <wp:positionH relativeFrom="page">
                  <wp:posOffset>7827010</wp:posOffset>
                </wp:positionH>
                <wp:positionV relativeFrom="page">
                  <wp:posOffset>11035030</wp:posOffset>
                </wp:positionV>
                <wp:extent cx="0" cy="190500"/>
                <wp:effectExtent l="6985" t="5080" r="12065" b="13970"/>
                <wp:wrapNone/>
                <wp:docPr id="31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 xmlns:arto="http://schemas.microsoft.com/office/word/2006/arto">
            <w:pict w14:anchorId="6F02A29C">
              <v:line id="Line 32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weight=".25pt" from="616.3pt,868.9pt" to="616.3pt,883.9pt" w14:anchorId="618340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">
                <w10:wrap anchorx="page" anchory="page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7687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6"/>
        <w:gridCol w:w="1080"/>
        <w:gridCol w:w="5245"/>
        <w:gridCol w:w="946"/>
        <w:gridCol w:w="1917"/>
      </w:tblGrid>
      <w:tr w:rsidR="00B36123" w:rsidRPr="00A61A8D" w14:paraId="666F1D0D" w14:textId="77777777" w:rsidTr="005A7068">
        <w:trPr>
          <w:trHeight w:val="1529"/>
        </w:trPr>
        <w:tc>
          <w:tcPr>
            <w:tcW w:w="9634" w:type="dxa"/>
            <w:gridSpan w:val="5"/>
            <w:shd w:val="clear" w:color="auto" w:fill="auto"/>
          </w:tcPr>
          <w:tbl>
            <w:tblPr>
              <w:tblStyle w:val="TableGrid"/>
              <w:tblpPr w:leftFromText="180" w:rightFromText="180" w:vertAnchor="text" w:horzAnchor="margin" w:tblpY="-262"/>
              <w:tblOverlap w:val="never"/>
              <w:tblW w:w="9639" w:type="dxa"/>
              <w:tblLayout w:type="fixed"/>
              <w:tblLook w:val="04A0" w:firstRow="1" w:lastRow="0" w:firstColumn="1" w:lastColumn="0" w:noHBand="0" w:noVBand="1"/>
            </w:tblPr>
            <w:tblGrid>
              <w:gridCol w:w="9639"/>
            </w:tblGrid>
            <w:tr w:rsidR="00B36123" w:rsidRPr="00A33197" w14:paraId="3B008C91" w14:textId="77777777" w:rsidTr="00B36123">
              <w:tc>
                <w:tcPr>
                  <w:tcW w:w="963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A7D8F86" w14:textId="77777777" w:rsidR="00B36123" w:rsidRDefault="00B36123" w:rsidP="00B36123">
                  <w:pPr>
                    <w:pStyle w:val="SectionContinuous"/>
                    <w:framePr w:hSpace="0" w:wrap="auto" w:vAnchor="margin" w:hAnchor="text" w:xAlign="left" w:yAlign="inline"/>
                  </w:pPr>
                </w:p>
                <w:p w14:paraId="4DF7EB09" w14:textId="77777777" w:rsidR="00B36123" w:rsidRPr="00A33197" w:rsidRDefault="00B36123" w:rsidP="00B36123">
                  <w:pPr>
                    <w:pStyle w:val="SectionContinuous"/>
                    <w:framePr w:hSpace="0" w:wrap="auto" w:vAnchor="margin" w:hAnchor="text" w:xAlign="left" w:yAlign="inline"/>
                    <w:ind w:right="-398"/>
                  </w:pPr>
                  <w:r w:rsidRPr="00A33197">
                    <w:t xml:space="preserve">Section </w:t>
                  </w:r>
                  <w:r>
                    <w:t>D</w:t>
                  </w:r>
                  <w:r w:rsidRPr="00A33197">
                    <w:t xml:space="preserve">: </w:t>
                  </w:r>
                  <w:r>
                    <w:t xml:space="preserve">Support Statement Declaration </w:t>
                  </w:r>
                  <w:r w:rsidRPr="00B36123">
                    <w:rPr>
                      <w:sz w:val="24"/>
                      <w:szCs w:val="24"/>
                    </w:rPr>
                    <w:t>(e-signature or attached email declaration are acceptable)</w:t>
                  </w:r>
                </w:p>
              </w:tc>
            </w:tr>
          </w:tbl>
          <w:p w14:paraId="05ECBF2F" w14:textId="11FE05F2" w:rsidR="00B36123" w:rsidRDefault="00B36123" w:rsidP="00B36123">
            <w:pPr>
              <w:pStyle w:val="fielddets"/>
              <w:tabs>
                <w:tab w:val="left" w:pos="440"/>
              </w:tabs>
              <w:spacing w:before="240" w:after="80"/>
              <w:rPr>
                <w:rFonts w:cs="Arial"/>
                <w:szCs w:val="20"/>
                <w:lang w:val="en-GB"/>
              </w:rPr>
            </w:pPr>
          </w:p>
        </w:tc>
      </w:tr>
      <w:tr w:rsidR="00B36123" w:rsidRPr="00A61A8D" w14:paraId="71BFE227" w14:textId="77777777" w:rsidTr="00B36123">
        <w:trPr>
          <w:trHeight w:val="503"/>
        </w:trPr>
        <w:tc>
          <w:tcPr>
            <w:tcW w:w="1526" w:type="dxa"/>
            <w:gridSpan w:val="2"/>
            <w:tcBorders>
              <w:top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  <w:vAlign w:val="center"/>
          </w:tcPr>
          <w:p w14:paraId="4FBA77A7" w14:textId="77777777" w:rsidR="00B36123" w:rsidRPr="00A61A8D" w:rsidRDefault="00B36123" w:rsidP="00B36123">
            <w:pPr>
              <w:pStyle w:val="Fields"/>
              <w:tabs>
                <w:tab w:val="left" w:pos="440"/>
              </w:tabs>
              <w:spacing w:before="80" w:after="80" w:afterAutospacing="0" w:line="240" w:lineRule="auto"/>
              <w:rPr>
                <w:rFonts w:cs="Arial"/>
                <w:caps w:val="0"/>
                <w:color w:val="auto"/>
                <w:sz w:val="20"/>
                <w:szCs w:val="20"/>
              </w:rPr>
            </w:pPr>
            <w:r w:rsidRPr="00DD21B0">
              <w:rPr>
                <w:rFonts w:cs="Arial"/>
                <w:caps w:val="0"/>
                <w:color w:val="auto"/>
                <w:sz w:val="20"/>
                <w:szCs w:val="20"/>
              </w:rPr>
              <w:t>*</w:t>
            </w:r>
            <w:r>
              <w:rPr>
                <w:rFonts w:cs="Arial"/>
                <w:caps w:val="0"/>
                <w:color w:val="auto"/>
                <w:sz w:val="20"/>
                <w:szCs w:val="20"/>
              </w:rPr>
              <w:t xml:space="preserve"> </w:t>
            </w:r>
            <w:r w:rsidRPr="00A61A8D">
              <w:rPr>
                <w:rFonts w:cs="Arial"/>
                <w:caps w:val="0"/>
                <w:color w:val="auto"/>
                <w:sz w:val="20"/>
                <w:szCs w:val="20"/>
              </w:rPr>
              <w:t>Signature</w:t>
            </w:r>
          </w:p>
        </w:tc>
        <w:tc>
          <w:tcPr>
            <w:tcW w:w="5245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vAlign w:val="center"/>
          </w:tcPr>
          <w:p w14:paraId="3F8D2C24" w14:textId="77777777" w:rsidR="00B36123" w:rsidRPr="00A61A8D" w:rsidRDefault="00B36123" w:rsidP="00B36123">
            <w:pPr>
              <w:pStyle w:val="fielddets"/>
              <w:tabs>
                <w:tab w:val="left" w:pos="440"/>
              </w:tabs>
              <w:spacing w:before="80" w:after="80"/>
              <w:rPr>
                <w:rFonts w:cs="Arial"/>
                <w:szCs w:val="20"/>
                <w:lang w:val="en-GB"/>
              </w:rPr>
            </w:pPr>
          </w:p>
        </w:tc>
        <w:tc>
          <w:tcPr>
            <w:tcW w:w="946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  <w:shd w:val="clear" w:color="auto" w:fill="EEECE1" w:themeFill="background2"/>
            <w:vAlign w:val="center"/>
          </w:tcPr>
          <w:p w14:paraId="25E33F31" w14:textId="77777777" w:rsidR="00B36123" w:rsidRPr="00A61A8D" w:rsidRDefault="00B36123" w:rsidP="00B36123">
            <w:pPr>
              <w:pStyle w:val="fielddets"/>
              <w:tabs>
                <w:tab w:val="left" w:pos="440"/>
              </w:tabs>
              <w:spacing w:before="80" w:after="80"/>
              <w:rPr>
                <w:rFonts w:cs="Arial"/>
                <w:szCs w:val="20"/>
                <w:lang w:val="en-GB"/>
              </w:rPr>
            </w:pPr>
            <w:r w:rsidRPr="00A61A8D">
              <w:rPr>
                <w:rFonts w:cs="Arial"/>
                <w:szCs w:val="20"/>
                <w:lang w:val="en-GB"/>
              </w:rPr>
              <w:t>Date</w:t>
            </w:r>
          </w:p>
        </w:tc>
        <w:sdt>
          <w:sdtPr>
            <w:rPr>
              <w:rFonts w:cs="Arial"/>
              <w:szCs w:val="20"/>
              <w:lang w:val="en-GB"/>
            </w:rPr>
            <w:alias w:val="Date"/>
            <w:tag w:val="Date"/>
            <w:id w:val="-640578622"/>
            <w:placeholder>
              <w:docPart w:val="CDAE3EF5004A4A1890437CF94CBD841C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1917" w:type="dxa"/>
                <w:tcBorders>
                  <w:top w:val="single" w:sz="4" w:space="0" w:color="9BBB59" w:themeColor="accent3"/>
                  <w:left w:val="single" w:sz="4" w:space="0" w:color="9BBB59" w:themeColor="accent3"/>
                  <w:bottom w:val="single" w:sz="4" w:space="0" w:color="9BBB59" w:themeColor="accent3"/>
                </w:tcBorders>
                <w:vAlign w:val="center"/>
              </w:tcPr>
              <w:p w14:paraId="19FBF3AD" w14:textId="77777777" w:rsidR="00B36123" w:rsidRPr="00A61A8D" w:rsidRDefault="00B36123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Fonts w:cs="Arial"/>
                    <w:szCs w:val="20"/>
                    <w:lang w:val="en-GB"/>
                  </w:rPr>
                </w:pPr>
                <w:r w:rsidRPr="00A61A8D">
                  <w:rPr>
                    <w:rStyle w:val="PlaceholderText"/>
                    <w:rFonts w:cs="Arial"/>
                    <w:szCs w:val="20"/>
                    <w:lang w:val="en-GB"/>
                  </w:rPr>
                  <w:t>Click or tap to enter a date.</w:t>
                </w:r>
              </w:p>
            </w:tc>
          </w:sdtContent>
        </w:sdt>
      </w:tr>
      <w:tr w:rsidR="00B36123" w:rsidRPr="00A61A8D" w14:paraId="503BE9A9" w14:textId="77777777" w:rsidTr="00B36123">
        <w:trPr>
          <w:trHeight w:val="503"/>
        </w:trPr>
        <w:tc>
          <w:tcPr>
            <w:tcW w:w="9634" w:type="dxa"/>
            <w:gridSpan w:val="5"/>
            <w:tcBorders>
              <w:top w:val="single" w:sz="4" w:space="0" w:color="9BBB59" w:themeColor="accent3"/>
              <w:bottom w:val="single" w:sz="4" w:space="0" w:color="9BBB59" w:themeColor="accent3"/>
            </w:tcBorders>
            <w:shd w:val="clear" w:color="auto" w:fill="EEECE1" w:themeFill="background2"/>
            <w:vAlign w:val="center"/>
          </w:tcPr>
          <w:p w14:paraId="6953D5BF" w14:textId="77777777" w:rsidR="00B36123" w:rsidRDefault="00B36123" w:rsidP="00B36123">
            <w:pPr>
              <w:pStyle w:val="fielddets"/>
              <w:tabs>
                <w:tab w:val="left" w:pos="440"/>
              </w:tabs>
              <w:spacing w:before="80" w:after="80"/>
              <w:rPr>
                <w:rFonts w:cs="Arial"/>
                <w:szCs w:val="20"/>
                <w:lang w:val="en-GB"/>
              </w:rPr>
            </w:pPr>
            <w:r w:rsidRPr="00DD21B0">
              <w:rPr>
                <w:rStyle w:val="PlaceholderText"/>
                <w:szCs w:val="20"/>
                <w:lang w:val="en-GB"/>
              </w:rPr>
              <w:t>*</w:t>
            </w:r>
            <w:r>
              <w:rPr>
                <w:rStyle w:val="PlaceholderText"/>
                <w:rFonts w:cs="Arial"/>
                <w:szCs w:val="20"/>
                <w:lang w:val="en-GB"/>
              </w:rPr>
              <w:t xml:space="preserve"> e-Signature or attached email declaration are also accepted</w:t>
            </w:r>
          </w:p>
        </w:tc>
      </w:tr>
      <w:tr w:rsidR="00B36123" w:rsidRPr="00A61A8D" w14:paraId="670C5880" w14:textId="77777777" w:rsidTr="00B36123">
        <w:trPr>
          <w:trHeight w:val="445"/>
        </w:trPr>
        <w:sdt>
          <w:sdtPr>
            <w:rPr>
              <w:sz w:val="28"/>
              <w:szCs w:val="28"/>
            </w:rPr>
            <w:alias w:val="Signature_checkbox"/>
            <w:tag w:val="Signature_checkbox"/>
            <w:id w:val="114720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46" w:type="dxa"/>
                <w:tcBorders>
                  <w:bottom w:val="single" w:sz="4" w:space="0" w:color="9BBB59" w:themeColor="accent3"/>
                </w:tcBorders>
                <w:shd w:val="clear" w:color="auto" w:fill="auto"/>
              </w:tcPr>
              <w:p w14:paraId="257FDA1A" w14:textId="2DD1FBA3" w:rsidR="00B36123" w:rsidRPr="00A61A8D" w:rsidRDefault="005A7567" w:rsidP="00B36123">
                <w:pPr>
                  <w:pStyle w:val="fielddets"/>
                  <w:tabs>
                    <w:tab w:val="left" w:pos="440"/>
                  </w:tabs>
                  <w:spacing w:before="80" w:after="80"/>
                  <w:rPr>
                    <w:rFonts w:cs="Arial"/>
                    <w:sz w:val="28"/>
                    <w:szCs w:val="28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9188" w:type="dxa"/>
            <w:gridSpan w:val="4"/>
            <w:tcBorders>
              <w:bottom w:val="single" w:sz="4" w:space="0" w:color="9BBB59" w:themeColor="accent3"/>
            </w:tcBorders>
            <w:shd w:val="clear" w:color="auto" w:fill="auto"/>
            <w:vAlign w:val="center"/>
          </w:tcPr>
          <w:p w14:paraId="0F2D13D7" w14:textId="77777777" w:rsidR="00B36123" w:rsidRPr="00B36123" w:rsidRDefault="00B36123" w:rsidP="00B36123">
            <w:pPr>
              <w:rPr>
                <w:sz w:val="18"/>
                <w:szCs w:val="18"/>
              </w:rPr>
            </w:pPr>
          </w:p>
          <w:p w14:paraId="0E4B35F3" w14:textId="77777777" w:rsidR="00B36123" w:rsidRDefault="00B36123" w:rsidP="00B36123">
            <w:pPr>
              <w:rPr>
                <w:sz w:val="18"/>
                <w:szCs w:val="18"/>
              </w:rPr>
            </w:pPr>
          </w:p>
          <w:p w14:paraId="1049261E" w14:textId="7EF95F8D" w:rsidR="00B36123" w:rsidRDefault="00B36123" w:rsidP="00B36123">
            <w:pPr>
              <w:rPr>
                <w:sz w:val="18"/>
                <w:szCs w:val="18"/>
              </w:rPr>
            </w:pPr>
            <w:r w:rsidRPr="00A61A8D">
              <w:rPr>
                <w:sz w:val="18"/>
                <w:szCs w:val="18"/>
              </w:rPr>
              <w:t xml:space="preserve">I </w:t>
            </w:r>
            <w:r>
              <w:rPr>
                <w:sz w:val="18"/>
                <w:szCs w:val="18"/>
              </w:rPr>
              <w:t>declare the information provided by me is true and correct to the best of my knowledge</w:t>
            </w:r>
          </w:p>
          <w:p w14:paraId="3FD39AFC" w14:textId="33ED8BA4" w:rsidR="00B36123" w:rsidRDefault="00B36123" w:rsidP="00B36123">
            <w:pPr>
              <w:rPr>
                <w:sz w:val="18"/>
                <w:szCs w:val="18"/>
              </w:rPr>
            </w:pPr>
          </w:p>
          <w:p w14:paraId="3B12E11B" w14:textId="77777777" w:rsidR="00B36123" w:rsidRDefault="00B36123" w:rsidP="00B36123">
            <w:pPr>
              <w:ind w:left="-555"/>
              <w:rPr>
                <w:sz w:val="18"/>
                <w:szCs w:val="18"/>
              </w:rPr>
            </w:pPr>
          </w:p>
          <w:p w14:paraId="34DEEBE4" w14:textId="77777777" w:rsidR="00B36123" w:rsidRPr="00A61A8D" w:rsidRDefault="00B36123" w:rsidP="00B36123">
            <w:pPr>
              <w:rPr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1624"/>
        <w:tblOverlap w:val="never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B36123" w:rsidRPr="00A61A8D" w14:paraId="6E1F9AC8" w14:textId="77777777" w:rsidTr="19100B90">
        <w:tc>
          <w:tcPr>
            <w:tcW w:w="9634" w:type="dxa"/>
            <w:tcBorders>
              <w:top w:val="nil"/>
              <w:left w:val="nil"/>
              <w:bottom w:val="nil"/>
              <w:right w:val="nil"/>
            </w:tcBorders>
          </w:tcPr>
          <w:p w14:paraId="20773345" w14:textId="77777777" w:rsidR="00B36123" w:rsidRDefault="00B36123" w:rsidP="00B36123">
            <w:pPr>
              <w:pStyle w:val="SectionContinuous"/>
              <w:framePr w:hSpace="0" w:wrap="auto" w:vAnchor="margin" w:hAnchor="text" w:xAlign="left" w:yAlign="inline"/>
              <w:spacing w:after="0"/>
            </w:pPr>
          </w:p>
          <w:p w14:paraId="17F6B237" w14:textId="77777777" w:rsidR="00B36123" w:rsidRPr="00A61A8D" w:rsidRDefault="00B36123" w:rsidP="00B36123">
            <w:pPr>
              <w:pStyle w:val="SectionContinuous"/>
              <w:framePr w:hSpace="0" w:wrap="auto" w:vAnchor="margin" w:hAnchor="text" w:xAlign="left" w:yAlign="inline"/>
              <w:spacing w:after="0"/>
            </w:pPr>
            <w:r w:rsidRPr="00A61A8D">
              <w:t xml:space="preserve">Section </w:t>
            </w:r>
            <w:r>
              <w:t>E</w:t>
            </w:r>
            <w:r w:rsidRPr="00A61A8D">
              <w:t xml:space="preserve">: </w:t>
            </w:r>
            <w:r>
              <w:t>Statement of Support</w:t>
            </w:r>
          </w:p>
        </w:tc>
      </w:tr>
      <w:tr w:rsidR="00B36123" w:rsidRPr="00994035" w14:paraId="4DE75CA6" w14:textId="77777777" w:rsidTr="19100B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276"/>
        </w:trPr>
        <w:tc>
          <w:tcPr>
            <w:tcW w:w="9634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auto"/>
            <w:vAlign w:val="center"/>
          </w:tcPr>
          <w:p w14:paraId="2E01BAEF" w14:textId="35089536" w:rsidR="00B36123" w:rsidRDefault="00B36123" w:rsidP="19100B90">
            <w:pPr>
              <w:keepNext/>
              <w:spacing w:after="60"/>
              <w:rPr>
                <w:rFonts w:ascii="Segoe UI" w:eastAsia="Times New Roman" w:hAnsi="Segoe UI" w:cs="Segoe UI"/>
                <w:color w:val="000000" w:themeColor="text1"/>
                <w:spacing w:val="40"/>
                <w:kern w:val="32"/>
                <w:sz w:val="18"/>
                <w:szCs w:val="18"/>
                <w:lang w:val="en-AU" w:eastAsia="en-AU"/>
              </w:rPr>
            </w:pPr>
            <w:r>
              <w:br/>
            </w:r>
            <w:r w:rsidR="43F2D1BF" w:rsidRPr="19100B90">
              <w:rPr>
                <w:rFonts w:eastAsia="Times New Roman"/>
                <w:b/>
                <w:bCs/>
                <w:smallCaps/>
                <w:color w:val="000054"/>
                <w:sz w:val="24"/>
                <w:szCs w:val="24"/>
                <w:lang w:eastAsia="en-AU"/>
              </w:rPr>
              <w:t>(</w:t>
            </w:r>
            <w:r w:rsidR="6C04A0B4" w:rsidRPr="19100B90">
              <w:rPr>
                <w:rFonts w:eastAsia="Times New Roman"/>
                <w:b/>
                <w:bCs/>
                <w:smallCaps/>
                <w:color w:val="000054"/>
                <w:sz w:val="24"/>
                <w:szCs w:val="24"/>
                <w:lang w:eastAsia="en-AU"/>
              </w:rPr>
              <w:t>Supporting</w:t>
            </w:r>
            <w:r w:rsidR="43F2D1BF" w:rsidRPr="19100B90">
              <w:rPr>
                <w:rFonts w:eastAsia="Times New Roman"/>
                <w:b/>
                <w:bCs/>
                <w:smallCaps/>
                <w:color w:val="000054"/>
                <w:sz w:val="24"/>
                <w:szCs w:val="24"/>
                <w:lang w:eastAsia="en-AU"/>
              </w:rPr>
              <w:t xml:space="preserve"> statement to </w:t>
            </w:r>
            <w:hyperlink r:id="rId13">
              <w:r w:rsidR="43F2D1BF" w:rsidRPr="19100B90">
                <w:rPr>
                  <w:rFonts w:eastAsia="Times New Roman"/>
                  <w:b/>
                  <w:bCs/>
                  <w:smallCaps/>
                  <w:color w:val="0000FF"/>
                  <w:sz w:val="24"/>
                  <w:szCs w:val="24"/>
                  <w:u w:val="single"/>
                  <w:lang w:eastAsia="en-AU"/>
                </w:rPr>
                <w:t>refer to the selection criteria</w:t>
              </w:r>
            </w:hyperlink>
            <w:r w:rsidR="43F2D1BF" w:rsidRPr="19100B90">
              <w:rPr>
                <w:rFonts w:eastAsia="Times New Roman"/>
                <w:b/>
                <w:bCs/>
                <w:smallCaps/>
                <w:color w:val="000054"/>
                <w:sz w:val="24"/>
                <w:szCs w:val="24"/>
                <w:lang w:eastAsia="en-AU"/>
              </w:rPr>
              <w:t xml:space="preserve"> for the award and be no more than </w:t>
            </w:r>
            <w:r w:rsidR="4DB19258" w:rsidRPr="19100B90">
              <w:rPr>
                <w:rFonts w:eastAsia="Times New Roman"/>
                <w:b/>
                <w:bCs/>
                <w:smallCaps/>
                <w:color w:val="000054"/>
                <w:sz w:val="24"/>
                <w:szCs w:val="24"/>
                <w:lang w:eastAsia="en-AU"/>
              </w:rPr>
              <w:t>0.5</w:t>
            </w:r>
            <w:r w:rsidR="43F2D1BF" w:rsidRPr="19100B90">
              <w:rPr>
                <w:rFonts w:eastAsia="Times New Roman"/>
                <w:b/>
                <w:bCs/>
                <w:smallCaps/>
                <w:color w:val="000054"/>
                <w:sz w:val="24"/>
                <w:szCs w:val="24"/>
                <w:lang w:eastAsia="en-AU"/>
              </w:rPr>
              <w:t xml:space="preserve"> A4 page)</w:t>
            </w:r>
            <w:r w:rsidR="43F2D1BF" w:rsidRPr="19100B90">
              <w:rPr>
                <w:rFonts w:eastAsia="Times New Roman"/>
                <w:color w:val="000054"/>
                <w:sz w:val="24"/>
                <w:szCs w:val="24"/>
                <w:lang w:val="en-AU" w:eastAsia="en-AU"/>
              </w:rPr>
              <w:t> </w:t>
            </w:r>
            <w:r>
              <w:br/>
            </w:r>
            <w:r w:rsidR="43F2D1BF" w:rsidRPr="19100B90">
              <w:rPr>
                <w:rFonts w:ascii="Times New Roman" w:eastAsia="Times New Roman" w:hAnsi="Times New Roman" w:cs="Times New Roman"/>
                <w:color w:val="000054"/>
                <w:sz w:val="28"/>
                <w:szCs w:val="28"/>
                <w:lang w:val="en-AU" w:eastAsia="en-AU"/>
              </w:rPr>
              <w:t> </w:t>
            </w:r>
          </w:p>
          <w:p w14:paraId="5D02C25D" w14:textId="57F21537" w:rsidR="00B36123" w:rsidRPr="00B36123" w:rsidRDefault="00B36123" w:rsidP="19100B90">
            <w:pPr>
              <w:pStyle w:val="SectionContinuous"/>
              <w:framePr w:hSpace="0" w:wrap="auto" w:vAnchor="margin" w:hAnchor="text" w:xAlign="left" w:yAlign="inline"/>
              <w:spacing w:after="0" w:line="259" w:lineRule="auto"/>
              <w:rPr>
                <w:sz w:val="18"/>
                <w:szCs w:val="18"/>
                <w:lang w:val="en-AU"/>
              </w:rPr>
            </w:pPr>
            <w:r w:rsidRPr="19100B90">
              <w:rPr>
                <w:rFonts w:eastAsia="Arial"/>
                <w:sz w:val="18"/>
                <w:szCs w:val="18"/>
              </w:rPr>
              <w:t>ATTACH STATEMENT</w:t>
            </w:r>
            <w:r w:rsidR="118323F7" w:rsidRPr="19100B90">
              <w:rPr>
                <w:rFonts w:eastAsia="Arial"/>
                <w:sz w:val="18"/>
                <w:szCs w:val="18"/>
              </w:rPr>
              <w:t>S</w:t>
            </w:r>
            <w:r w:rsidRPr="19100B90">
              <w:rPr>
                <w:rFonts w:eastAsia="Arial"/>
                <w:sz w:val="18"/>
                <w:szCs w:val="18"/>
              </w:rPr>
              <w:t> OF SUPPORT</w:t>
            </w:r>
            <w:r w:rsidRPr="19100B90">
              <w:rPr>
                <w:rFonts w:eastAsia="Arial"/>
                <w:b/>
                <w:bCs/>
                <w:sz w:val="18"/>
                <w:szCs w:val="18"/>
              </w:rPr>
              <w:t> </w:t>
            </w:r>
            <w:r w:rsidRPr="19100B90">
              <w:rPr>
                <w:rFonts w:eastAsia="Arial"/>
                <w:b/>
                <w:bCs/>
                <w:color w:val="FF0000"/>
                <w:sz w:val="18"/>
                <w:szCs w:val="18"/>
              </w:rPr>
              <w:t>(MAX 1 A4 PAGE</w:t>
            </w:r>
            <w:r w:rsidR="378E1DA1" w:rsidRPr="19100B90">
              <w:rPr>
                <w:rFonts w:eastAsia="Arial"/>
                <w:b/>
                <w:bCs/>
                <w:color w:val="FF0000"/>
                <w:sz w:val="18"/>
                <w:szCs w:val="18"/>
              </w:rPr>
              <w:t xml:space="preserve"> FOR </w:t>
            </w:r>
            <w:r w:rsidR="378E1DA1" w:rsidRPr="19100B90">
              <w:rPr>
                <w:rFonts w:eastAsia="Arial"/>
                <w:b/>
                <w:bCs/>
                <w:color w:val="FF0000"/>
                <w:sz w:val="18"/>
                <w:szCs w:val="18"/>
                <w:u w:val="single"/>
              </w:rPr>
              <w:t>BOTH</w:t>
            </w:r>
            <w:r w:rsidR="4C55EFD3" w:rsidRPr="19100B90">
              <w:rPr>
                <w:rFonts w:eastAsia="Arial"/>
                <w:b/>
                <w:bCs/>
                <w:color w:val="FF0000"/>
                <w:sz w:val="18"/>
                <w:szCs w:val="18"/>
              </w:rPr>
              <w:t xml:space="preserve"> STATEMENTS</w:t>
            </w:r>
            <w:r w:rsidRPr="19100B90">
              <w:rPr>
                <w:rFonts w:eastAsia="Arial"/>
                <w:b/>
                <w:bCs/>
                <w:color w:val="FF0000"/>
                <w:sz w:val="18"/>
                <w:szCs w:val="18"/>
              </w:rPr>
              <w:t>)</w:t>
            </w:r>
            <w:r w:rsidRPr="19100B90">
              <w:rPr>
                <w:rFonts w:eastAsia="Arial"/>
                <w:b/>
                <w:bCs/>
                <w:sz w:val="18"/>
                <w:szCs w:val="18"/>
              </w:rPr>
              <w:t> </w:t>
            </w:r>
            <w:r w:rsidRPr="19100B90">
              <w:rPr>
                <w:rFonts w:eastAsia="Arial"/>
                <w:sz w:val="18"/>
                <w:szCs w:val="18"/>
              </w:rPr>
              <w:t>AFTER THIS COVERSHEET</w:t>
            </w:r>
            <w:r w:rsidRPr="19100B90">
              <w:rPr>
                <w:rFonts w:eastAsia="Arial"/>
                <w:sz w:val="18"/>
                <w:szCs w:val="18"/>
                <w:lang w:val="en-AU"/>
              </w:rPr>
              <w:t> </w:t>
            </w:r>
          </w:p>
        </w:tc>
      </w:tr>
    </w:tbl>
    <w:p w14:paraId="1231BE67" w14:textId="64372EFF" w:rsidR="003B3CD7" w:rsidRPr="00C8439F" w:rsidRDefault="003B3CD7" w:rsidP="25C18A55">
      <w:pPr>
        <w:pStyle w:val="ListParagraph"/>
        <w:widowControl/>
        <w:autoSpaceDE/>
        <w:autoSpaceDN/>
        <w:spacing w:after="200" w:line="276" w:lineRule="auto"/>
        <w:ind w:left="426"/>
        <w:contextualSpacing/>
        <w:rPr>
          <w:color w:val="4F81BD" w:themeColor="accent1"/>
          <w:sz w:val="18"/>
          <w:szCs w:val="18"/>
        </w:rPr>
      </w:pPr>
    </w:p>
    <w:sectPr w:rsidR="003B3CD7" w:rsidRPr="00C8439F" w:rsidSect="004A279F">
      <w:headerReference w:type="default" r:id="rId14"/>
      <w:pgSz w:w="12750" w:h="17680"/>
      <w:pgMar w:top="1622" w:right="567" w:bottom="567" w:left="567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3C8D2" w14:textId="77777777" w:rsidR="007927D9" w:rsidRDefault="007927D9" w:rsidP="00A138F9">
      <w:r>
        <w:separator/>
      </w:r>
    </w:p>
  </w:endnote>
  <w:endnote w:type="continuationSeparator" w:id="0">
    <w:p w14:paraId="0D8B42DB" w14:textId="77777777" w:rsidR="007927D9" w:rsidRDefault="007927D9" w:rsidP="00A138F9">
      <w:r>
        <w:continuationSeparator/>
      </w:r>
    </w:p>
  </w:endnote>
  <w:endnote w:type="continuationNotice" w:id="1">
    <w:p w14:paraId="6F320DBD" w14:textId="77777777" w:rsidR="007927D9" w:rsidRDefault="007927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useo 300">
    <w:altName w:val="Calibri"/>
    <w:panose1 w:val="02000000000000000000"/>
    <w:charset w:val="4D"/>
    <w:family w:val="auto"/>
    <w:notTrueType/>
    <w:pitch w:val="variable"/>
    <w:sig w:usb0="A00000AF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958F2" w14:textId="77777777" w:rsidR="007927D9" w:rsidRDefault="007927D9" w:rsidP="00A138F9">
      <w:r>
        <w:separator/>
      </w:r>
    </w:p>
  </w:footnote>
  <w:footnote w:type="continuationSeparator" w:id="0">
    <w:p w14:paraId="232ED3ED" w14:textId="77777777" w:rsidR="007927D9" w:rsidRDefault="007927D9" w:rsidP="00A138F9">
      <w:r>
        <w:continuationSeparator/>
      </w:r>
    </w:p>
  </w:footnote>
  <w:footnote w:type="continuationNotice" w:id="1">
    <w:p w14:paraId="4227C167" w14:textId="77777777" w:rsidR="007927D9" w:rsidRDefault="007927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D9F76" w14:textId="5780693C" w:rsidR="004A279F" w:rsidRPr="00BB69AF" w:rsidRDefault="004A279F" w:rsidP="004A279F">
    <w:pPr>
      <w:pStyle w:val="paragraph"/>
      <w:spacing w:before="0" w:beforeAutospacing="0" w:after="0" w:afterAutospacing="0"/>
      <w:ind w:right="134" w:firstLine="6480"/>
      <w:jc w:val="right"/>
      <w:textAlignment w:val="baseline"/>
      <w:rPr>
        <w:rFonts w:ascii="Museo 300" w:hAnsi="Museo 300" w:cs="Segoe UI"/>
        <w:sz w:val="18"/>
        <w:szCs w:val="18"/>
      </w:rPr>
    </w:pPr>
    <w:r w:rsidRPr="00BB69AF">
      <w:rPr>
        <w:rFonts w:ascii="Museo 300" w:hAnsi="Museo 300"/>
        <w:noProof/>
        <w:color w:val="365F91" w:themeColor="accent1" w:themeShade="BF"/>
        <w:sz w:val="22"/>
      </w:rPr>
      <w:drawing>
        <wp:anchor distT="0" distB="0" distL="114300" distR="114300" simplePos="0" relativeHeight="251661312" behindDoc="0" locked="0" layoutInCell="1" allowOverlap="1" wp14:anchorId="09809D17" wp14:editId="18F2F7A7">
          <wp:simplePos x="0" y="0"/>
          <wp:positionH relativeFrom="column">
            <wp:posOffset>69124</wp:posOffset>
          </wp:positionH>
          <wp:positionV relativeFrom="paragraph">
            <wp:posOffset>-102870</wp:posOffset>
          </wp:positionV>
          <wp:extent cx="1314450" cy="490423"/>
          <wp:effectExtent l="0" t="0" r="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104" b="30586"/>
                  <a:stretch/>
                </pic:blipFill>
                <pic:spPr bwMode="auto">
                  <a:xfrm>
                    <a:off x="0" y="0"/>
                    <a:ext cx="1314450" cy="4904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33A79433" w:rsidRPr="00BB69AF">
      <w:rPr>
        <w:rStyle w:val="normaltextrun"/>
        <w:rFonts w:ascii="Museo 300" w:hAnsi="Museo 300" w:cs="Segoe UI"/>
        <w:color w:val="365F91"/>
        <w:sz w:val="28"/>
        <w:szCs w:val="28"/>
        <w:lang w:val="en-US"/>
      </w:rPr>
      <w:t>RMIT Research Awards 202</w:t>
    </w:r>
    <w:r w:rsidR="00436FF2">
      <w:rPr>
        <w:rStyle w:val="normaltextrun"/>
        <w:rFonts w:ascii="Museo 300" w:hAnsi="Museo 300" w:cs="Segoe UI"/>
        <w:color w:val="365F91"/>
        <w:sz w:val="28"/>
        <w:szCs w:val="28"/>
        <w:lang w:val="en-US"/>
      </w:rPr>
      <w:t>2</w:t>
    </w:r>
    <w:r w:rsidR="33A79433" w:rsidRPr="00BB69AF">
      <w:rPr>
        <w:rStyle w:val="eop"/>
        <w:rFonts w:ascii="Museo 300" w:eastAsia="Arial" w:hAnsi="Museo 300" w:cs="Segoe UI"/>
        <w:color w:val="365F91"/>
        <w:sz w:val="28"/>
        <w:szCs w:val="28"/>
      </w:rPr>
      <w:t> </w:t>
    </w:r>
  </w:p>
  <w:p w14:paraId="3F3B5C44" w14:textId="38F099BD" w:rsidR="004A279F" w:rsidRPr="00BB69AF" w:rsidRDefault="004A279F" w:rsidP="004A279F">
    <w:pPr>
      <w:pStyle w:val="paragraph"/>
      <w:spacing w:before="0" w:beforeAutospacing="0" w:after="0" w:afterAutospacing="0"/>
      <w:ind w:right="134"/>
      <w:jc w:val="right"/>
      <w:textAlignment w:val="baseline"/>
      <w:rPr>
        <w:rFonts w:ascii="Museo 300" w:hAnsi="Museo 300" w:cs="Segoe UI"/>
        <w:sz w:val="16"/>
        <w:szCs w:val="18"/>
      </w:rPr>
    </w:pPr>
    <w:r w:rsidRPr="00BB69AF">
      <w:rPr>
        <w:rStyle w:val="normaltextrun"/>
        <w:rFonts w:ascii="Museo 300" w:hAnsi="Museo 300" w:cs="Segoe UI"/>
        <w:color w:val="FF0000"/>
        <w:szCs w:val="26"/>
        <w:lang w:val="en-US"/>
      </w:rPr>
      <w:t>SUPPORT STATEMENT COVERSHEET</w:t>
    </w:r>
    <w:r w:rsidRPr="00BB69AF">
      <w:rPr>
        <w:rStyle w:val="eop"/>
        <w:rFonts w:ascii="Museo 300" w:eastAsia="Arial" w:hAnsi="Museo 300" w:cs="Segoe UI"/>
        <w:color w:val="FF0000"/>
        <w:szCs w:val="26"/>
      </w:rPr>
      <w:t> </w:t>
    </w:r>
  </w:p>
  <w:p w14:paraId="36FEB5B0" w14:textId="1FBF2015" w:rsidR="003B3CD7" w:rsidRPr="00260C3F" w:rsidRDefault="003B3CD7" w:rsidP="003B3CD7">
    <w:pPr>
      <w:tabs>
        <w:tab w:val="left" w:pos="9056"/>
      </w:tabs>
      <w:ind w:left="1281"/>
      <w:rPr>
        <w:rFonts w:ascii="Museo 300" w:hAnsi="Museo 300"/>
        <w:color w:val="365F91" w:themeColor="accent1" w:themeShade="BF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E1991"/>
    <w:multiLevelType w:val="hybridMultilevel"/>
    <w:tmpl w:val="27EE4F2C"/>
    <w:lvl w:ilvl="0" w:tplc="0C090001">
      <w:start w:val="1"/>
      <w:numFmt w:val="bullet"/>
      <w:lvlText w:val=""/>
      <w:lvlJc w:val="left"/>
      <w:pPr>
        <w:ind w:left="6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1" w15:restartNumberingAfterBreak="0">
    <w:nsid w:val="0DCA3159"/>
    <w:multiLevelType w:val="hybridMultilevel"/>
    <w:tmpl w:val="CBCA9D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D2547"/>
    <w:multiLevelType w:val="hybridMultilevel"/>
    <w:tmpl w:val="E0C2095E"/>
    <w:lvl w:ilvl="0" w:tplc="B50AB628">
      <w:start w:val="1"/>
      <w:numFmt w:val="decimal"/>
      <w:pStyle w:val="BulletListHeading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1414D"/>
    <w:multiLevelType w:val="hybridMultilevel"/>
    <w:tmpl w:val="F0129D98"/>
    <w:lvl w:ilvl="0" w:tplc="56268AC6">
      <w:start w:val="1"/>
      <w:numFmt w:val="bullet"/>
      <w:lvlText w:val=""/>
      <w:lvlJc w:val="left"/>
      <w:pPr>
        <w:ind w:left="6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4" w15:restartNumberingAfterBreak="0">
    <w:nsid w:val="1DA9038E"/>
    <w:multiLevelType w:val="hybridMultilevel"/>
    <w:tmpl w:val="19CCF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B61B5"/>
    <w:multiLevelType w:val="hybridMultilevel"/>
    <w:tmpl w:val="B1B4CAA6"/>
    <w:lvl w:ilvl="0" w:tplc="923EF3B2">
      <w:numFmt w:val="bullet"/>
      <w:lvlText w:val="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CB49AD"/>
    <w:multiLevelType w:val="hybridMultilevel"/>
    <w:tmpl w:val="5EFA3706"/>
    <w:lvl w:ilvl="0" w:tplc="56268AC6">
      <w:start w:val="1"/>
      <w:numFmt w:val="bullet"/>
      <w:lvlText w:val=""/>
      <w:lvlJc w:val="left"/>
      <w:pPr>
        <w:ind w:left="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2DA42AC3"/>
    <w:multiLevelType w:val="hybridMultilevel"/>
    <w:tmpl w:val="5AEA4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00F3C"/>
    <w:multiLevelType w:val="hybridMultilevel"/>
    <w:tmpl w:val="54DE5DD8"/>
    <w:lvl w:ilvl="0" w:tplc="56268AC6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9" w15:restartNumberingAfterBreak="0">
    <w:nsid w:val="3B963276"/>
    <w:multiLevelType w:val="hybridMultilevel"/>
    <w:tmpl w:val="30F0F500"/>
    <w:lvl w:ilvl="0" w:tplc="56268AC6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0" w15:restartNumberingAfterBreak="0">
    <w:nsid w:val="3C1D70F4"/>
    <w:multiLevelType w:val="hybridMultilevel"/>
    <w:tmpl w:val="12629DD8"/>
    <w:lvl w:ilvl="0" w:tplc="03ECF440">
      <w:start w:val="1"/>
      <w:numFmt w:val="bullet"/>
      <w:pStyle w:val="Heading2A"/>
      <w:lvlText w:val="₋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7307E4"/>
    <w:multiLevelType w:val="hybridMultilevel"/>
    <w:tmpl w:val="E200A362"/>
    <w:lvl w:ilvl="0" w:tplc="0C09000F">
      <w:start w:val="1"/>
      <w:numFmt w:val="decimal"/>
      <w:lvlText w:val="%1."/>
      <w:lvlJc w:val="lef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54F7509C"/>
    <w:multiLevelType w:val="hybridMultilevel"/>
    <w:tmpl w:val="58D8BDA2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91C5DCF"/>
    <w:multiLevelType w:val="hybridMultilevel"/>
    <w:tmpl w:val="398C2FC6"/>
    <w:lvl w:ilvl="0" w:tplc="870C6264">
      <w:start w:val="1"/>
      <w:numFmt w:val="bullet"/>
      <w:lvlText w:val="₋"/>
      <w:lvlJc w:val="left"/>
      <w:pPr>
        <w:ind w:left="646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14" w15:restartNumberingAfterBreak="0">
    <w:nsid w:val="6057228C"/>
    <w:multiLevelType w:val="hybridMultilevel"/>
    <w:tmpl w:val="1B42F9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FF4F06"/>
    <w:multiLevelType w:val="multilevel"/>
    <w:tmpl w:val="E46A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B73920"/>
    <w:multiLevelType w:val="hybridMultilevel"/>
    <w:tmpl w:val="0882CF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421786"/>
    <w:multiLevelType w:val="hybridMultilevel"/>
    <w:tmpl w:val="580C4C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6660511">
    <w:abstractNumId w:val="5"/>
  </w:num>
  <w:num w:numId="2" w16cid:durableId="519465034">
    <w:abstractNumId w:val="7"/>
  </w:num>
  <w:num w:numId="3" w16cid:durableId="1305041062">
    <w:abstractNumId w:val="2"/>
  </w:num>
  <w:num w:numId="4" w16cid:durableId="263920970">
    <w:abstractNumId w:val="14"/>
  </w:num>
  <w:num w:numId="5" w16cid:durableId="913708777">
    <w:abstractNumId w:val="15"/>
  </w:num>
  <w:num w:numId="6" w16cid:durableId="1648124656">
    <w:abstractNumId w:val="17"/>
  </w:num>
  <w:num w:numId="7" w16cid:durableId="847061704">
    <w:abstractNumId w:val="0"/>
  </w:num>
  <w:num w:numId="8" w16cid:durableId="1672483477">
    <w:abstractNumId w:val="13"/>
  </w:num>
  <w:num w:numId="9" w16cid:durableId="1344548062">
    <w:abstractNumId w:val="1"/>
  </w:num>
  <w:num w:numId="10" w16cid:durableId="1960405673">
    <w:abstractNumId w:val="4"/>
  </w:num>
  <w:num w:numId="11" w16cid:durableId="1572886673">
    <w:abstractNumId w:val="10"/>
  </w:num>
  <w:num w:numId="12" w16cid:durableId="924997741">
    <w:abstractNumId w:val="11"/>
  </w:num>
  <w:num w:numId="13" w16cid:durableId="119567819">
    <w:abstractNumId w:val="10"/>
  </w:num>
  <w:num w:numId="14" w16cid:durableId="427315158">
    <w:abstractNumId w:val="10"/>
  </w:num>
  <w:num w:numId="15" w16cid:durableId="1213616371">
    <w:abstractNumId w:val="16"/>
  </w:num>
  <w:num w:numId="16" w16cid:durableId="448815759">
    <w:abstractNumId w:val="12"/>
  </w:num>
  <w:num w:numId="17" w16cid:durableId="498080701">
    <w:abstractNumId w:val="9"/>
  </w:num>
  <w:num w:numId="18" w16cid:durableId="255093126">
    <w:abstractNumId w:val="6"/>
  </w:num>
  <w:num w:numId="19" w16cid:durableId="781068975">
    <w:abstractNumId w:val="8"/>
  </w:num>
  <w:num w:numId="20" w16cid:durableId="13125169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zYwMzUwNTA3NzdU0lEKTi0uzszPAymwqAUA5ZWv1CwAAAA="/>
  </w:docVars>
  <w:rsids>
    <w:rsidRoot w:val="004A5485"/>
    <w:rsid w:val="00004718"/>
    <w:rsid w:val="000204D9"/>
    <w:rsid w:val="00064DD5"/>
    <w:rsid w:val="00081AA5"/>
    <w:rsid w:val="00097668"/>
    <w:rsid w:val="000D07C1"/>
    <w:rsid w:val="000D19B5"/>
    <w:rsid w:val="00114DC3"/>
    <w:rsid w:val="00133CFA"/>
    <w:rsid w:val="0016376E"/>
    <w:rsid w:val="00197867"/>
    <w:rsid w:val="001A1EF7"/>
    <w:rsid w:val="001D7C1D"/>
    <w:rsid w:val="001E23E4"/>
    <w:rsid w:val="001F3086"/>
    <w:rsid w:val="002009D0"/>
    <w:rsid w:val="00260C3F"/>
    <w:rsid w:val="002714E0"/>
    <w:rsid w:val="002E363E"/>
    <w:rsid w:val="002F79F9"/>
    <w:rsid w:val="003544DE"/>
    <w:rsid w:val="00366453"/>
    <w:rsid w:val="00372B5B"/>
    <w:rsid w:val="003A2E28"/>
    <w:rsid w:val="003B3CD7"/>
    <w:rsid w:val="0041349B"/>
    <w:rsid w:val="00436FF2"/>
    <w:rsid w:val="004476F7"/>
    <w:rsid w:val="00450BAE"/>
    <w:rsid w:val="004628FB"/>
    <w:rsid w:val="00463035"/>
    <w:rsid w:val="0046427E"/>
    <w:rsid w:val="004A279F"/>
    <w:rsid w:val="004A2AEC"/>
    <w:rsid w:val="004A5485"/>
    <w:rsid w:val="004B010A"/>
    <w:rsid w:val="004B1F48"/>
    <w:rsid w:val="004D7D8D"/>
    <w:rsid w:val="00556A7F"/>
    <w:rsid w:val="00580ABC"/>
    <w:rsid w:val="00595460"/>
    <w:rsid w:val="005A69CE"/>
    <w:rsid w:val="005A7567"/>
    <w:rsid w:val="005C65C3"/>
    <w:rsid w:val="005E4225"/>
    <w:rsid w:val="00603982"/>
    <w:rsid w:val="0061233F"/>
    <w:rsid w:val="00650A0C"/>
    <w:rsid w:val="00651319"/>
    <w:rsid w:val="00653E81"/>
    <w:rsid w:val="00670AD9"/>
    <w:rsid w:val="00673E9D"/>
    <w:rsid w:val="00690D02"/>
    <w:rsid w:val="006C46A5"/>
    <w:rsid w:val="006D1096"/>
    <w:rsid w:val="006F07D3"/>
    <w:rsid w:val="006F68C1"/>
    <w:rsid w:val="00745054"/>
    <w:rsid w:val="00775539"/>
    <w:rsid w:val="00786902"/>
    <w:rsid w:val="007927D9"/>
    <w:rsid w:val="007A5104"/>
    <w:rsid w:val="007B3FFA"/>
    <w:rsid w:val="007D0AD8"/>
    <w:rsid w:val="007D72E8"/>
    <w:rsid w:val="007E34D6"/>
    <w:rsid w:val="007E4074"/>
    <w:rsid w:val="00815CDF"/>
    <w:rsid w:val="00844DEF"/>
    <w:rsid w:val="00885260"/>
    <w:rsid w:val="00895D8A"/>
    <w:rsid w:val="009234C9"/>
    <w:rsid w:val="00927F43"/>
    <w:rsid w:val="00935DED"/>
    <w:rsid w:val="00940D89"/>
    <w:rsid w:val="0094246C"/>
    <w:rsid w:val="009449B7"/>
    <w:rsid w:val="009524DB"/>
    <w:rsid w:val="00983021"/>
    <w:rsid w:val="00994035"/>
    <w:rsid w:val="00995BDF"/>
    <w:rsid w:val="009C2F08"/>
    <w:rsid w:val="009F57E7"/>
    <w:rsid w:val="00A05E1C"/>
    <w:rsid w:val="00A138F9"/>
    <w:rsid w:val="00A1399A"/>
    <w:rsid w:val="00A25BB2"/>
    <w:rsid w:val="00A557D2"/>
    <w:rsid w:val="00A57258"/>
    <w:rsid w:val="00AA3542"/>
    <w:rsid w:val="00AA65FD"/>
    <w:rsid w:val="00AB1ED8"/>
    <w:rsid w:val="00AB752F"/>
    <w:rsid w:val="00AE1318"/>
    <w:rsid w:val="00AE2FEE"/>
    <w:rsid w:val="00B1444F"/>
    <w:rsid w:val="00B36123"/>
    <w:rsid w:val="00B512D3"/>
    <w:rsid w:val="00B70EC3"/>
    <w:rsid w:val="00B74EB7"/>
    <w:rsid w:val="00B75A48"/>
    <w:rsid w:val="00B96A11"/>
    <w:rsid w:val="00BA0551"/>
    <w:rsid w:val="00BB69AF"/>
    <w:rsid w:val="00BD028F"/>
    <w:rsid w:val="00BD66B2"/>
    <w:rsid w:val="00BF3AB0"/>
    <w:rsid w:val="00C03DDD"/>
    <w:rsid w:val="00C04737"/>
    <w:rsid w:val="00C0795D"/>
    <w:rsid w:val="00C16561"/>
    <w:rsid w:val="00C36957"/>
    <w:rsid w:val="00C40941"/>
    <w:rsid w:val="00C5290A"/>
    <w:rsid w:val="00C54215"/>
    <w:rsid w:val="00C67CD7"/>
    <w:rsid w:val="00C8439F"/>
    <w:rsid w:val="00CB491C"/>
    <w:rsid w:val="00CD5DE0"/>
    <w:rsid w:val="00CE701E"/>
    <w:rsid w:val="00D25AF7"/>
    <w:rsid w:val="00D316A8"/>
    <w:rsid w:val="00D72888"/>
    <w:rsid w:val="00D93199"/>
    <w:rsid w:val="00DC515B"/>
    <w:rsid w:val="00DC5D7C"/>
    <w:rsid w:val="00DE4BD7"/>
    <w:rsid w:val="00E02B1A"/>
    <w:rsid w:val="00E13F8C"/>
    <w:rsid w:val="00E71EC9"/>
    <w:rsid w:val="00E804AA"/>
    <w:rsid w:val="00F1717E"/>
    <w:rsid w:val="00F379F7"/>
    <w:rsid w:val="00F46FE1"/>
    <w:rsid w:val="00F6351B"/>
    <w:rsid w:val="00F80C88"/>
    <w:rsid w:val="00F8189D"/>
    <w:rsid w:val="00F84482"/>
    <w:rsid w:val="00F864E4"/>
    <w:rsid w:val="00F91912"/>
    <w:rsid w:val="00F9672E"/>
    <w:rsid w:val="00FA1AE1"/>
    <w:rsid w:val="00FC553A"/>
    <w:rsid w:val="00FC7300"/>
    <w:rsid w:val="00FD76F1"/>
    <w:rsid w:val="00FF518A"/>
    <w:rsid w:val="07933443"/>
    <w:rsid w:val="09CE52A8"/>
    <w:rsid w:val="0B6B8D60"/>
    <w:rsid w:val="118323F7"/>
    <w:rsid w:val="13135DC0"/>
    <w:rsid w:val="19100B90"/>
    <w:rsid w:val="25C18A55"/>
    <w:rsid w:val="2612709F"/>
    <w:rsid w:val="33A79433"/>
    <w:rsid w:val="378E1DA1"/>
    <w:rsid w:val="392B004A"/>
    <w:rsid w:val="43F2D1BF"/>
    <w:rsid w:val="44F6AE95"/>
    <w:rsid w:val="4C55EFD3"/>
    <w:rsid w:val="4CAA27E0"/>
    <w:rsid w:val="4DB19258"/>
    <w:rsid w:val="50978FB1"/>
    <w:rsid w:val="692825A2"/>
    <w:rsid w:val="6C04A0B4"/>
    <w:rsid w:val="702C9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2781EF"/>
  <w15:docId w15:val="{C7607FDB-47E7-4F65-9AE6-8CC1A0C53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36123"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66B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4D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138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38F9"/>
    <w:rPr>
      <w:rFonts w:ascii="Arial" w:eastAsia="Arial" w:hAnsi="Arial" w:cs="Arial"/>
    </w:rPr>
  </w:style>
  <w:style w:type="paragraph" w:styleId="Footer">
    <w:name w:val="footer"/>
    <w:basedOn w:val="Normal"/>
    <w:link w:val="FooterChar"/>
    <w:unhideWhenUsed/>
    <w:rsid w:val="00A138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8F9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064DD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D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DD5"/>
    <w:rPr>
      <w:rFonts w:ascii="Tahoma" w:eastAsia="Arial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D66B2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elddets">
    <w:name w:val="fielddets"/>
    <w:rsid w:val="00BD66B2"/>
    <w:pPr>
      <w:widowControl/>
      <w:autoSpaceDE/>
      <w:autoSpaceDN/>
    </w:pPr>
    <w:rPr>
      <w:rFonts w:ascii="Arial" w:eastAsia="Calibri" w:hAnsi="Arial" w:cs="Calibri"/>
      <w:spacing w:val="-6"/>
      <w:sz w:val="20"/>
      <w:szCs w:val="24"/>
      <w:lang w:val="en-AU"/>
    </w:rPr>
  </w:style>
  <w:style w:type="paragraph" w:customStyle="1" w:styleId="Fields">
    <w:name w:val="Fields"/>
    <w:basedOn w:val="Normal"/>
    <w:rsid w:val="00BD66B2"/>
    <w:pPr>
      <w:widowControl/>
      <w:autoSpaceDE/>
      <w:autoSpaceDN/>
      <w:spacing w:afterAutospacing="1" w:line="259" w:lineRule="auto"/>
    </w:pPr>
    <w:rPr>
      <w:rFonts w:eastAsia="Calibri" w:cs="Calibri"/>
      <w:caps/>
      <w:color w:val="FFFFFF"/>
      <w:spacing w:val="-6"/>
      <w:sz w:val="18"/>
      <w:szCs w:val="24"/>
      <w:lang w:val="en-GB"/>
    </w:rPr>
  </w:style>
  <w:style w:type="paragraph" w:customStyle="1" w:styleId="SectionContinuous">
    <w:name w:val="SectionContinuous"/>
    <w:basedOn w:val="Heading1"/>
    <w:autoRedefine/>
    <w:qFormat/>
    <w:rsid w:val="00A557D2"/>
    <w:pPr>
      <w:keepLines w:val="0"/>
      <w:framePr w:hSpace="180" w:wrap="around" w:vAnchor="text" w:hAnchor="margin" w:xAlign="center" w:y="-118"/>
      <w:widowControl/>
      <w:pBdr>
        <w:bottom w:val="single" w:sz="4" w:space="1" w:color="auto"/>
      </w:pBdr>
      <w:autoSpaceDE/>
      <w:autoSpaceDN/>
      <w:spacing w:before="0" w:after="60"/>
      <w:outlineLvl w:val="9"/>
    </w:pPr>
    <w:rPr>
      <w:rFonts w:ascii="Arial" w:eastAsia="Times New Roman" w:hAnsi="Arial" w:cs="Arial"/>
      <w:b w:val="0"/>
      <w:bCs w:val="0"/>
      <w:color w:val="000054"/>
      <w:spacing w:val="40"/>
      <w:kern w:val="32"/>
      <w:sz w:val="32"/>
      <w:szCs w:val="32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BD66B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basedOn w:val="Normal"/>
    <w:autoRedefine/>
    <w:qFormat/>
    <w:rsid w:val="00CB491C"/>
    <w:pPr>
      <w:widowControl/>
      <w:autoSpaceDE/>
      <w:autoSpaceDN/>
    </w:pPr>
    <w:rPr>
      <w:rFonts w:eastAsia="Calibri"/>
      <w:sz w:val="28"/>
      <w:szCs w:val="28"/>
      <w:lang w:val="en-GB"/>
    </w:rPr>
  </w:style>
  <w:style w:type="paragraph" w:customStyle="1" w:styleId="Checkboxparagraph">
    <w:name w:val="Checkbox paragraph"/>
    <w:basedOn w:val="BodyText1"/>
    <w:autoRedefine/>
    <w:qFormat/>
    <w:rsid w:val="00CB491C"/>
    <w:pPr>
      <w:ind w:left="709" w:hanging="709"/>
    </w:pPr>
  </w:style>
  <w:style w:type="paragraph" w:customStyle="1" w:styleId="Heading20">
    <w:name w:val="Heading_2"/>
    <w:basedOn w:val="Heading2"/>
    <w:link w:val="Heading2Char0"/>
    <w:autoRedefine/>
    <w:qFormat/>
    <w:rsid w:val="00114DC3"/>
    <w:pPr>
      <w:keepLines w:val="0"/>
      <w:widowControl/>
      <w:autoSpaceDE/>
      <w:autoSpaceDN/>
      <w:spacing w:before="0" w:after="60"/>
      <w:ind w:left="-74"/>
      <w:outlineLvl w:val="9"/>
    </w:pPr>
    <w:rPr>
      <w:rFonts w:ascii="Arial" w:eastAsia="Times New Roman" w:hAnsi="Arial" w:cs="Arial"/>
      <w:iCs/>
      <w:smallCaps/>
      <w:color w:val="E60028"/>
      <w:spacing w:val="40"/>
      <w:sz w:val="22"/>
      <w:szCs w:val="22"/>
      <w:lang w:val="en-GB" w:eastAsia="en-GB"/>
    </w:rPr>
  </w:style>
  <w:style w:type="character" w:customStyle="1" w:styleId="Heading2Char0">
    <w:name w:val="Heading_2 Char"/>
    <w:basedOn w:val="Heading2Char"/>
    <w:link w:val="Heading20"/>
    <w:rsid w:val="00114DC3"/>
    <w:rPr>
      <w:rFonts w:ascii="Arial" w:eastAsia="Times New Roman" w:hAnsi="Arial" w:cs="Arial"/>
      <w:b/>
      <w:bCs/>
      <w:iCs/>
      <w:smallCaps/>
      <w:color w:val="E60028"/>
      <w:spacing w:val="40"/>
      <w:sz w:val="26"/>
      <w:szCs w:val="26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4D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BulletListHeading">
    <w:name w:val="BulletListHeading"/>
    <w:basedOn w:val="Normal"/>
    <w:autoRedefine/>
    <w:qFormat/>
    <w:rsid w:val="00366453"/>
    <w:pPr>
      <w:keepNext/>
      <w:numPr>
        <w:numId w:val="3"/>
      </w:numPr>
      <w:pBdr>
        <w:top w:val="nil"/>
        <w:left w:val="nil"/>
        <w:bottom w:val="nil"/>
        <w:right w:val="nil"/>
        <w:between w:val="nil"/>
      </w:pBdr>
      <w:tabs>
        <w:tab w:val="left" w:pos="209"/>
      </w:tabs>
      <w:autoSpaceDE/>
      <w:autoSpaceDN/>
      <w:spacing w:before="120" w:after="60"/>
      <w:ind w:left="-74" w:firstLine="0"/>
      <w:contextualSpacing/>
    </w:pPr>
    <w:rPr>
      <w:b/>
      <w:szCs w:val="21"/>
      <w:lang w:val="en-GB" w:eastAsia="en-AU"/>
    </w:rPr>
  </w:style>
  <w:style w:type="paragraph" w:customStyle="1" w:styleId="Heading2A">
    <w:name w:val="Heading_2A"/>
    <w:basedOn w:val="Heading20"/>
    <w:link w:val="Heading2AChar"/>
    <w:autoRedefine/>
    <w:qFormat/>
    <w:rsid w:val="00C8439F"/>
    <w:pPr>
      <w:numPr>
        <w:numId w:val="11"/>
      </w:numPr>
      <w:spacing w:before="180"/>
      <w:outlineLvl w:val="1"/>
    </w:pPr>
    <w:rPr>
      <w:rFonts w:eastAsia="Arial"/>
      <w:color w:val="4F81BD" w:themeColor="accent1"/>
      <w:sz w:val="18"/>
      <w:szCs w:val="18"/>
    </w:rPr>
  </w:style>
  <w:style w:type="character" w:customStyle="1" w:styleId="Heading2AChar">
    <w:name w:val="Heading_2A Char"/>
    <w:basedOn w:val="Heading2Char0"/>
    <w:link w:val="Heading2A"/>
    <w:rsid w:val="00C8439F"/>
    <w:rPr>
      <w:rFonts w:ascii="Arial" w:eastAsia="Arial" w:hAnsi="Arial" w:cs="Arial"/>
      <w:b/>
      <w:bCs/>
      <w:iCs/>
      <w:smallCaps/>
      <w:color w:val="4F81BD" w:themeColor="accent1"/>
      <w:spacing w:val="40"/>
      <w:sz w:val="18"/>
      <w:szCs w:val="18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844DEF"/>
    <w:rPr>
      <w:color w:val="0000FF" w:themeColor="hyperlink"/>
      <w:u w:val="single"/>
    </w:rPr>
  </w:style>
  <w:style w:type="paragraph" w:customStyle="1" w:styleId="SectionHeaderNext">
    <w:name w:val="SectionHeaderNext"/>
    <w:autoRedefine/>
    <w:qFormat/>
    <w:rsid w:val="006D1096"/>
    <w:pPr>
      <w:keepNext/>
      <w:pageBreakBefore/>
      <w:widowControl/>
      <w:pBdr>
        <w:bottom w:val="single" w:sz="4" w:space="1" w:color="auto"/>
      </w:pBdr>
      <w:autoSpaceDE/>
      <w:autoSpaceDN/>
      <w:spacing w:after="120"/>
      <w:ind w:left="-74"/>
    </w:pPr>
    <w:rPr>
      <w:rFonts w:ascii="Arial" w:eastAsia="Times New Roman" w:hAnsi="Arial" w:cs="Arial"/>
      <w:color w:val="000054"/>
      <w:spacing w:val="40"/>
      <w:kern w:val="32"/>
      <w:sz w:val="28"/>
      <w:szCs w:val="32"/>
      <w:lang w:val="en-GB"/>
    </w:rPr>
  </w:style>
  <w:style w:type="character" w:styleId="Strong">
    <w:name w:val="Strong"/>
    <w:basedOn w:val="DefaultParagraphFont"/>
    <w:uiPriority w:val="22"/>
    <w:qFormat/>
    <w:rsid w:val="00995BDF"/>
    <w:rPr>
      <w:b/>
      <w:bCs/>
    </w:rPr>
  </w:style>
  <w:style w:type="table" w:customStyle="1" w:styleId="TableGrid1">
    <w:name w:val="Table Grid1"/>
    <w:basedOn w:val="TableNormal"/>
    <w:next w:val="TableGrid"/>
    <w:rsid w:val="00F864E4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6303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165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65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6561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6561"/>
    <w:rPr>
      <w:rFonts w:ascii="Arial" w:eastAsia="Arial" w:hAnsi="Arial" w:cs="Arial"/>
      <w:b/>
      <w:bCs/>
      <w:sz w:val="20"/>
      <w:szCs w:val="20"/>
    </w:rPr>
  </w:style>
  <w:style w:type="paragraph" w:customStyle="1" w:styleId="paragraph">
    <w:name w:val="paragraph"/>
    <w:basedOn w:val="Normal"/>
    <w:rsid w:val="00A1399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A1399A"/>
  </w:style>
  <w:style w:type="character" w:customStyle="1" w:styleId="eop">
    <w:name w:val="eop"/>
    <w:basedOn w:val="DefaultParagraphFont"/>
    <w:rsid w:val="00A1399A"/>
  </w:style>
  <w:style w:type="character" w:customStyle="1" w:styleId="scxw264424987">
    <w:name w:val="scxw264424987"/>
    <w:basedOn w:val="DefaultParagraphFont"/>
    <w:rsid w:val="00A1399A"/>
  </w:style>
  <w:style w:type="character" w:styleId="UnresolvedMention">
    <w:name w:val="Unresolved Mention"/>
    <w:basedOn w:val="DefaultParagraphFont"/>
    <w:uiPriority w:val="99"/>
    <w:semiHidden/>
    <w:unhideWhenUsed/>
    <w:rsid w:val="001637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7980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69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84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40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83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49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84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89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40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45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17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62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4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01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764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71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9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99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8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99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1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91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6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16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20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4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75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8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73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42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66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97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00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74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2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64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28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24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40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2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73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49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178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260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2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1249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46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92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32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11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01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72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67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6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27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73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5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02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93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01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8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49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44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17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3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76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9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21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9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812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907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67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2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251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850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858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286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9730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9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mit.edu.au/research/our-research/research-awards/research-awards-categori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mit.edu.au/research/our-research/research-award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mit.edu.au/research/our-research/research-award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6DEBDA16A4434DAF2812E4A7A04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5D20D-F1AA-4773-8E11-E66AB49CAEF6}"/>
      </w:docPartPr>
      <w:docPartBody>
        <w:p w:rsidR="00C24683" w:rsidRDefault="002714E0" w:rsidP="002714E0">
          <w:pPr>
            <w:pStyle w:val="CE6DEBDA16A4434DAF2812E4A7A049AF"/>
          </w:pPr>
          <w:r w:rsidRPr="00A61A8D">
            <w:rPr>
              <w:rStyle w:val="PlaceholderText"/>
              <w:lang w:val="en-GB"/>
            </w:rPr>
            <w:t>Select title from list</w:t>
          </w:r>
        </w:p>
      </w:docPartBody>
    </w:docPart>
    <w:docPart>
      <w:docPartPr>
        <w:name w:val="206EA2961FD14F1F8FC85C00876B6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DEC6D-9B84-422C-B8CC-6418570A116D}"/>
      </w:docPartPr>
      <w:docPartBody>
        <w:p w:rsidR="00C24683" w:rsidRDefault="002714E0" w:rsidP="002714E0">
          <w:pPr>
            <w:pStyle w:val="206EA2961FD14F1F8FC85C00876B6BC3"/>
          </w:pPr>
          <w:r w:rsidRPr="00A61A8D">
            <w:rPr>
              <w:rStyle w:val="PlaceholderText"/>
              <w:lang w:val="en-GB"/>
            </w:rPr>
            <w:t xml:space="preserve">Enter </w:t>
          </w:r>
          <w:r>
            <w:rPr>
              <w:rStyle w:val="PlaceholderText"/>
              <w:lang w:val="en-GB"/>
            </w:rPr>
            <w:t>nominee’s</w:t>
          </w:r>
          <w:r w:rsidRPr="00A61A8D">
            <w:rPr>
              <w:rStyle w:val="PlaceholderText"/>
              <w:lang w:val="en-GB"/>
            </w:rPr>
            <w:t xml:space="preserve"> first name</w:t>
          </w:r>
        </w:p>
      </w:docPartBody>
    </w:docPart>
    <w:docPart>
      <w:docPartPr>
        <w:name w:val="D57F40F264764283A4B10CAD1C615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F102E-A913-4F47-B0DA-D76D10E61F64}"/>
      </w:docPartPr>
      <w:docPartBody>
        <w:p w:rsidR="00C24683" w:rsidRDefault="002714E0" w:rsidP="002714E0">
          <w:pPr>
            <w:pStyle w:val="D57F40F264764283A4B10CAD1C6151DA"/>
          </w:pPr>
          <w:r w:rsidRPr="00A61A8D">
            <w:rPr>
              <w:rStyle w:val="PlaceholderText"/>
              <w:lang w:val="en-GB"/>
            </w:rPr>
            <w:t xml:space="preserve">Enter </w:t>
          </w:r>
          <w:r>
            <w:rPr>
              <w:rStyle w:val="PlaceholderText"/>
              <w:lang w:val="en-GB"/>
            </w:rPr>
            <w:t>nominee’s</w:t>
          </w:r>
          <w:r w:rsidRPr="00A61A8D">
            <w:rPr>
              <w:rStyle w:val="PlaceholderText"/>
              <w:lang w:val="en-GB"/>
            </w:rPr>
            <w:t xml:space="preserve"> last name</w:t>
          </w:r>
        </w:p>
      </w:docPartBody>
    </w:docPart>
    <w:docPart>
      <w:docPartPr>
        <w:name w:val="7AF45BEC14B849B3A2DE7506202D8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ADE06-D5C8-4766-A154-0233ABBBE896}"/>
      </w:docPartPr>
      <w:docPartBody>
        <w:p w:rsidR="00C24683" w:rsidRDefault="002714E0" w:rsidP="002714E0">
          <w:pPr>
            <w:pStyle w:val="7AF45BEC14B849B3A2DE7506202D8861"/>
          </w:pPr>
          <w:r w:rsidRPr="00A61A8D">
            <w:rPr>
              <w:rStyle w:val="PlaceholderText"/>
              <w:lang w:val="en-GB"/>
            </w:rPr>
            <w:t>Select title from list</w:t>
          </w:r>
        </w:p>
      </w:docPartBody>
    </w:docPart>
    <w:docPart>
      <w:docPartPr>
        <w:name w:val="8C10A4A2FD914DC0B3023E0CBF5EC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444A6-839C-47AF-9593-8B1227961115}"/>
      </w:docPartPr>
      <w:docPartBody>
        <w:p w:rsidR="00C24683" w:rsidRDefault="002714E0" w:rsidP="002714E0">
          <w:pPr>
            <w:pStyle w:val="8C10A4A2FD914DC0B3023E0CBF5EC3D7"/>
          </w:pPr>
          <w:r w:rsidRPr="00A61A8D">
            <w:rPr>
              <w:rStyle w:val="PlaceholderText"/>
              <w:lang w:val="en-GB"/>
            </w:rPr>
            <w:t xml:space="preserve">Enter </w:t>
          </w:r>
          <w:r>
            <w:rPr>
              <w:rStyle w:val="PlaceholderText"/>
              <w:lang w:val="en-GB"/>
            </w:rPr>
            <w:t>nominee’s</w:t>
          </w:r>
          <w:r w:rsidRPr="00A61A8D">
            <w:rPr>
              <w:rStyle w:val="PlaceholderText"/>
              <w:lang w:val="en-GB"/>
            </w:rPr>
            <w:t xml:space="preserve"> first name</w:t>
          </w:r>
        </w:p>
      </w:docPartBody>
    </w:docPart>
    <w:docPart>
      <w:docPartPr>
        <w:name w:val="C915551E89F64E1CA5D31E212B37D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E93A4-F302-4DB0-B813-D4886A68962D}"/>
      </w:docPartPr>
      <w:docPartBody>
        <w:p w:rsidR="00C24683" w:rsidRDefault="002714E0" w:rsidP="002714E0">
          <w:pPr>
            <w:pStyle w:val="C915551E89F64E1CA5D31E212B37D866"/>
          </w:pPr>
          <w:r w:rsidRPr="00A61A8D">
            <w:rPr>
              <w:rStyle w:val="PlaceholderText"/>
              <w:lang w:val="en-GB"/>
            </w:rPr>
            <w:t xml:space="preserve">Enter </w:t>
          </w:r>
          <w:r>
            <w:rPr>
              <w:rStyle w:val="PlaceholderText"/>
              <w:lang w:val="en-GB"/>
            </w:rPr>
            <w:t>nominee’s</w:t>
          </w:r>
          <w:r w:rsidRPr="00A61A8D">
            <w:rPr>
              <w:rStyle w:val="PlaceholderText"/>
              <w:lang w:val="en-GB"/>
            </w:rPr>
            <w:t xml:space="preserve"> last name</w:t>
          </w:r>
        </w:p>
      </w:docPartBody>
    </w:docPart>
    <w:docPart>
      <w:docPartPr>
        <w:name w:val="F56C6BFC37654B2595D5CCBC88A1D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31A51-8340-4608-823A-282CD0F2F51F}"/>
      </w:docPartPr>
      <w:docPartBody>
        <w:p w:rsidR="00C24683" w:rsidRDefault="002714E0" w:rsidP="002714E0">
          <w:pPr>
            <w:pStyle w:val="F56C6BFC37654B2595D5CCBC88A1D667"/>
          </w:pPr>
          <w:r w:rsidRPr="001E23E4">
            <w:rPr>
              <w:rStyle w:val="PlaceholderText"/>
              <w:b/>
            </w:rPr>
            <w:t>Choose award category from list</w:t>
          </w:r>
        </w:p>
      </w:docPartBody>
    </w:docPart>
    <w:docPart>
      <w:docPartPr>
        <w:name w:val="E59D406A7DB0410E8C89257BD6455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9D046-D074-4A97-AEB4-0631632BFABD}"/>
      </w:docPartPr>
      <w:docPartBody>
        <w:p w:rsidR="00C24683" w:rsidRDefault="002714E0" w:rsidP="002714E0">
          <w:pPr>
            <w:pStyle w:val="E59D406A7DB0410E8C89257BD6455C6C"/>
          </w:pPr>
          <w:r>
            <w:rPr>
              <w:rStyle w:val="PlaceholderText"/>
              <w:rFonts w:cs="Arial"/>
              <w:b/>
              <w:lang w:val="en-GB"/>
            </w:rPr>
            <w:t>Choose award sub-category from list</w:t>
          </w:r>
        </w:p>
      </w:docPartBody>
    </w:docPart>
    <w:docPart>
      <w:docPartPr>
        <w:name w:val="CDAE3EF5004A4A1890437CF94CBD8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16BFC-3E7A-4E57-81EA-FF33D7B4B53E}"/>
      </w:docPartPr>
      <w:docPartBody>
        <w:p w:rsidR="00C24683" w:rsidRDefault="002714E0" w:rsidP="002714E0">
          <w:pPr>
            <w:pStyle w:val="CDAE3EF5004A4A1890437CF94CBD841C"/>
          </w:pPr>
          <w:r w:rsidRPr="00A61A8D">
            <w:rPr>
              <w:rStyle w:val="PlaceholderText"/>
              <w:rFonts w:cs="Arial"/>
              <w:szCs w:val="20"/>
              <w:lang w:val="en-GB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useo 300">
    <w:altName w:val="Calibri"/>
    <w:panose1 w:val="02000000000000000000"/>
    <w:charset w:val="4D"/>
    <w:family w:val="auto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14E0"/>
    <w:rsid w:val="002714E0"/>
    <w:rsid w:val="00450BE3"/>
    <w:rsid w:val="00C24683"/>
    <w:rsid w:val="00C76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14E0"/>
    <w:rPr>
      <w:color w:val="808080"/>
    </w:rPr>
  </w:style>
  <w:style w:type="paragraph" w:customStyle="1" w:styleId="CE6DEBDA16A4434DAF2812E4A7A049AF">
    <w:name w:val="CE6DEBDA16A4434DAF2812E4A7A049AF"/>
    <w:rsid w:val="002714E0"/>
  </w:style>
  <w:style w:type="paragraph" w:customStyle="1" w:styleId="206EA2961FD14F1F8FC85C00876B6BC3">
    <w:name w:val="206EA2961FD14F1F8FC85C00876B6BC3"/>
    <w:rsid w:val="002714E0"/>
  </w:style>
  <w:style w:type="paragraph" w:customStyle="1" w:styleId="D57F40F264764283A4B10CAD1C6151DA">
    <w:name w:val="D57F40F264764283A4B10CAD1C6151DA"/>
    <w:rsid w:val="002714E0"/>
  </w:style>
  <w:style w:type="paragraph" w:customStyle="1" w:styleId="7AF45BEC14B849B3A2DE7506202D8861">
    <w:name w:val="7AF45BEC14B849B3A2DE7506202D8861"/>
    <w:rsid w:val="002714E0"/>
  </w:style>
  <w:style w:type="paragraph" w:customStyle="1" w:styleId="8C10A4A2FD914DC0B3023E0CBF5EC3D7">
    <w:name w:val="8C10A4A2FD914DC0B3023E0CBF5EC3D7"/>
    <w:rsid w:val="002714E0"/>
  </w:style>
  <w:style w:type="paragraph" w:customStyle="1" w:styleId="C915551E89F64E1CA5D31E212B37D866">
    <w:name w:val="C915551E89F64E1CA5D31E212B37D866"/>
    <w:rsid w:val="002714E0"/>
  </w:style>
  <w:style w:type="paragraph" w:customStyle="1" w:styleId="F56C6BFC37654B2595D5CCBC88A1D667">
    <w:name w:val="F56C6BFC37654B2595D5CCBC88A1D667"/>
    <w:rsid w:val="002714E0"/>
  </w:style>
  <w:style w:type="paragraph" w:customStyle="1" w:styleId="E59D406A7DB0410E8C89257BD6455C6C">
    <w:name w:val="E59D406A7DB0410E8C89257BD6455C6C"/>
    <w:rsid w:val="002714E0"/>
  </w:style>
  <w:style w:type="paragraph" w:customStyle="1" w:styleId="CDAE3EF5004A4A1890437CF94CBD841C">
    <w:name w:val="CDAE3EF5004A4A1890437CF94CBD841C"/>
    <w:rsid w:val="002714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71ADFB14FDBF40B4B3A338BCABDD90" ma:contentTypeVersion="33" ma:contentTypeDescription="Create a new document." ma:contentTypeScope="" ma:versionID="329346a249b6e462834b9f644535791d">
  <xsd:schema xmlns:xsd="http://www.w3.org/2001/XMLSchema" xmlns:xs="http://www.w3.org/2001/XMLSchema" xmlns:p="http://schemas.microsoft.com/office/2006/metadata/properties" xmlns:ns2="c5f72f22-4c87-4756-81e2-583da8200828" xmlns:ns3="9e448296-d7e6-449b-a375-049ba2818eff" targetNamespace="http://schemas.microsoft.com/office/2006/metadata/properties" ma:root="true" ma:fieldsID="b9fae22d69516742bb81935a99a5e20e" ns2:_="" ns3:_="">
    <xsd:import namespace="c5f72f22-4c87-4756-81e2-583da8200828"/>
    <xsd:import namespace="9e448296-d7e6-449b-a375-049ba2818eff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72f22-4c87-4756-81e2-583da820082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3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9" nillable="true" ma:displayName="Location" ma:internalName="MediaServiceLocation" ma:readOnly="true">
      <xsd:simpleType>
        <xsd:restriction base="dms:Text"/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48296-d7e6-449b-a375-049ba2818eff" elementFormDefault="qualified">
    <xsd:import namespace="http://schemas.microsoft.com/office/2006/documentManagement/types"/>
    <xsd:import namespace="http://schemas.microsoft.com/office/infopath/2007/PartnerControls"/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s xmlns="c5f72f22-4c87-4756-81e2-583da8200828">
      <UserInfo>
        <DisplayName/>
        <AccountId xsi:nil="true"/>
        <AccountType/>
      </UserInfo>
    </Members>
    <Invited_Leaders xmlns="c5f72f22-4c87-4756-81e2-583da8200828" xsi:nil="true"/>
    <IsNotebookLocked xmlns="c5f72f22-4c87-4756-81e2-583da8200828" xsi:nil="true"/>
    <Invited_Members xmlns="c5f72f22-4c87-4756-81e2-583da8200828" xsi:nil="true"/>
    <Member_Groups xmlns="c5f72f22-4c87-4756-81e2-583da8200828">
      <UserInfo>
        <DisplayName/>
        <AccountId xsi:nil="true"/>
        <AccountType/>
      </UserInfo>
    </Member_Groups>
    <Has_Leaders_Only_SectionGroup xmlns="c5f72f22-4c87-4756-81e2-583da8200828" xsi:nil="true"/>
    <CultureName xmlns="c5f72f22-4c87-4756-81e2-583da8200828" xsi:nil="true"/>
    <Owner xmlns="c5f72f22-4c87-4756-81e2-583da8200828">
      <UserInfo>
        <DisplayName/>
        <AccountId xsi:nil="true"/>
        <AccountType/>
      </UserInfo>
    </Owner>
    <Distribution_Groups xmlns="c5f72f22-4c87-4756-81e2-583da8200828" xsi:nil="true"/>
    <TeamsChannelId xmlns="c5f72f22-4c87-4756-81e2-583da8200828" xsi:nil="true"/>
    <NotebookType xmlns="c5f72f22-4c87-4756-81e2-583da8200828" xsi:nil="true"/>
    <AppVersion xmlns="c5f72f22-4c87-4756-81e2-583da8200828" xsi:nil="true"/>
    <DefaultSectionNames xmlns="c5f72f22-4c87-4756-81e2-583da8200828" xsi:nil="true"/>
    <Is_Collaboration_Space_Locked xmlns="c5f72f22-4c87-4756-81e2-583da8200828" xsi:nil="true"/>
    <Templates xmlns="c5f72f22-4c87-4756-81e2-583da8200828" xsi:nil="true"/>
    <FolderType xmlns="c5f72f22-4c87-4756-81e2-583da8200828" xsi:nil="true"/>
    <Math_Settings xmlns="c5f72f22-4c87-4756-81e2-583da8200828" xsi:nil="true"/>
    <Self_Registration_Enabled xmlns="c5f72f22-4c87-4756-81e2-583da8200828" xsi:nil="true"/>
    <Leaders xmlns="c5f72f22-4c87-4756-81e2-583da8200828">
      <UserInfo>
        <DisplayName/>
        <AccountId xsi:nil="true"/>
        <AccountType/>
      </UserInfo>
    </Leaders>
    <LMS_Mappings xmlns="c5f72f22-4c87-4756-81e2-583da820082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05C7BC-FE38-4658-8354-972F816DFD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A6FB90-F106-4D31-949A-48F66C09D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72f22-4c87-4756-81e2-583da8200828"/>
    <ds:schemaRef ds:uri="9e448296-d7e6-449b-a375-049ba2818e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19B93E-D974-467F-BB1B-4B049D9F40EA}">
  <ds:schemaRefs>
    <ds:schemaRef ds:uri="http://schemas.microsoft.com/office/2006/metadata/properties"/>
    <ds:schemaRef ds:uri="http://schemas.microsoft.com/office/infopath/2007/PartnerControls"/>
    <ds:schemaRef ds:uri="c5f72f22-4c87-4756-81e2-583da8200828"/>
  </ds:schemaRefs>
</ds:datastoreItem>
</file>

<file path=customXml/itemProps4.xml><?xml version="1.0" encoding="utf-8"?>
<ds:datastoreItem xmlns:ds="http://schemas.openxmlformats.org/officeDocument/2006/customXml" ds:itemID="{5EBDF889-EBCB-4D17-BAFA-8DD9EB316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62</Words>
  <Characters>5284</Characters>
  <Application>Microsoft Office Word</Application>
  <DocSecurity>0</DocSecurity>
  <Lines>120</Lines>
  <Paragraphs>42</Paragraphs>
  <ScaleCrop>false</ScaleCrop>
  <Company>RMIT University</Company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Boland</dc:creator>
  <cp:keywords/>
  <cp:lastModifiedBy>Eloise Koger</cp:lastModifiedBy>
  <cp:revision>2</cp:revision>
  <cp:lastPrinted>2018-05-26T14:30:00Z</cp:lastPrinted>
  <dcterms:created xsi:type="dcterms:W3CDTF">2022-08-03T01:56:00Z</dcterms:created>
  <dcterms:modified xsi:type="dcterms:W3CDTF">2022-08-03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03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07-03T00:00:00Z</vt:filetime>
  </property>
  <property fmtid="{D5CDD505-2E9C-101B-9397-08002B2CF9AE}" pid="5" name="ContentTypeId">
    <vt:lpwstr>0x010100DA71ADFB14FDBF40B4B3A338BCABDD90</vt:lpwstr>
  </property>
  <property fmtid="{D5CDD505-2E9C-101B-9397-08002B2CF9AE}" pid="6" name="MSIP_Label_8c3d088b-6243-4963-a2e2-8b321ab7f8fc_Enabled">
    <vt:lpwstr>true</vt:lpwstr>
  </property>
  <property fmtid="{D5CDD505-2E9C-101B-9397-08002B2CF9AE}" pid="7" name="MSIP_Label_8c3d088b-6243-4963-a2e2-8b321ab7f8fc_SetDate">
    <vt:lpwstr>2020-07-13T01:15:30Z</vt:lpwstr>
  </property>
  <property fmtid="{D5CDD505-2E9C-101B-9397-08002B2CF9AE}" pid="8" name="MSIP_Label_8c3d088b-6243-4963-a2e2-8b321ab7f8fc_Method">
    <vt:lpwstr>Standard</vt:lpwstr>
  </property>
  <property fmtid="{D5CDD505-2E9C-101B-9397-08002B2CF9AE}" pid="9" name="MSIP_Label_8c3d088b-6243-4963-a2e2-8b321ab7f8fc_Name">
    <vt:lpwstr>Trusted</vt:lpwstr>
  </property>
  <property fmtid="{D5CDD505-2E9C-101B-9397-08002B2CF9AE}" pid="10" name="MSIP_Label_8c3d088b-6243-4963-a2e2-8b321ab7f8fc_SiteId">
    <vt:lpwstr>d1323671-cdbe-4417-b4d4-bdb24b51316b</vt:lpwstr>
  </property>
  <property fmtid="{D5CDD505-2E9C-101B-9397-08002B2CF9AE}" pid="11" name="MSIP_Label_8c3d088b-6243-4963-a2e2-8b321ab7f8fc_ActionId">
    <vt:lpwstr>2e8de5b9-750f-4389-954b-00000f03f22f</vt:lpwstr>
  </property>
  <property fmtid="{D5CDD505-2E9C-101B-9397-08002B2CF9AE}" pid="12" name="MSIP_Label_8c3d088b-6243-4963-a2e2-8b321ab7f8fc_ContentBits">
    <vt:lpwstr>1</vt:lpwstr>
  </property>
</Properties>
</file>